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3908D3" w14:textId="77777777" w:rsidR="00367999" w:rsidRPr="003B49F2" w:rsidRDefault="007804AF">
      <w:pPr>
        <w:pStyle w:val="Title"/>
        <w:rPr>
          <w:lang w:val="en-GB"/>
        </w:rPr>
      </w:pPr>
      <w:r w:rsidRPr="003B49F2">
        <w:rPr>
          <w:lang w:val="en-GB"/>
        </w:rPr>
        <w:t>WM_grid</w:t>
      </w:r>
    </w:p>
    <w:p w14:paraId="1D148A87" w14:textId="77777777" w:rsidR="00367999" w:rsidRPr="003B49F2" w:rsidRDefault="007804AF">
      <w:pPr>
        <w:pStyle w:val="Author"/>
        <w:rPr>
          <w:lang w:val="en-GB"/>
        </w:rPr>
      </w:pPr>
      <w:r w:rsidRPr="003B49F2">
        <w:rPr>
          <w:lang w:val="en-GB"/>
        </w:rPr>
        <w:t>Eva Reindl</w:t>
      </w:r>
    </w:p>
    <w:p w14:paraId="38132AE5" w14:textId="73F051B1" w:rsidR="00367999" w:rsidRPr="003B49F2" w:rsidRDefault="007804AF">
      <w:pPr>
        <w:pStyle w:val="Date"/>
        <w:rPr>
          <w:lang w:val="en-GB"/>
        </w:rPr>
      </w:pPr>
      <w:r w:rsidRPr="003B49F2">
        <w:rPr>
          <w:lang w:val="en-GB"/>
        </w:rPr>
        <w:t>31 3 2020</w:t>
      </w:r>
    </w:p>
    <w:p w14:paraId="657AFBF8" w14:textId="329E6C12" w:rsidR="008F5A11" w:rsidRPr="003B49F2" w:rsidRDefault="008F5A11" w:rsidP="008F5A11">
      <w:pPr>
        <w:pStyle w:val="BodyText"/>
        <w:rPr>
          <w:lang w:val="en-GB"/>
        </w:rPr>
      </w:pPr>
      <w:r w:rsidRPr="003B49F2">
        <w:rPr>
          <w:lang w:val="en-GB"/>
        </w:rPr>
        <w:t>Key findings:</w:t>
      </w:r>
    </w:p>
    <w:p w14:paraId="02A4B307" w14:textId="548B4CA0" w:rsidR="008F5A11" w:rsidRDefault="008F5A11" w:rsidP="008F5A11">
      <w:pPr>
        <w:pStyle w:val="BodyText"/>
        <w:numPr>
          <w:ilvl w:val="0"/>
          <w:numId w:val="18"/>
        </w:numPr>
        <w:rPr>
          <w:lang w:val="de-DE"/>
        </w:rPr>
      </w:pPr>
      <w:r>
        <w:rPr>
          <w:lang w:val="de-DE"/>
        </w:rPr>
        <w:t>127 valid datapoints</w:t>
      </w:r>
    </w:p>
    <w:p w14:paraId="7F07804B" w14:textId="5A9DF55D" w:rsidR="008F5A11" w:rsidRDefault="008F5A11" w:rsidP="008F5A11">
      <w:pPr>
        <w:pStyle w:val="BodyText"/>
        <w:numPr>
          <w:ilvl w:val="0"/>
          <w:numId w:val="18"/>
        </w:numPr>
        <w:rPr>
          <w:lang w:val="en-GB"/>
        </w:rPr>
      </w:pPr>
      <w:r w:rsidRPr="008F5A11">
        <w:rPr>
          <w:lang w:val="en-GB"/>
        </w:rPr>
        <w:t>DV: Closeness to reward (s</w:t>
      </w:r>
      <w:r>
        <w:rPr>
          <w:lang w:val="en-GB"/>
        </w:rPr>
        <w:t>cale 0-1)</w:t>
      </w:r>
    </w:p>
    <w:p w14:paraId="78DAE705" w14:textId="28236C73" w:rsidR="008F5A11" w:rsidRPr="0083424C" w:rsidRDefault="008F5A11" w:rsidP="008F5A11">
      <w:pPr>
        <w:pStyle w:val="BodyText"/>
        <w:numPr>
          <w:ilvl w:val="1"/>
          <w:numId w:val="18"/>
        </w:numPr>
        <w:rPr>
          <w:b/>
          <w:bCs/>
          <w:lang w:val="en-GB"/>
        </w:rPr>
      </w:pPr>
      <w:r w:rsidRPr="0083424C">
        <w:rPr>
          <w:b/>
          <w:bCs/>
          <w:lang w:val="en-GB"/>
        </w:rPr>
        <w:t>Normally distributed</w:t>
      </w:r>
    </w:p>
    <w:p w14:paraId="72043092" w14:textId="0CA7598D" w:rsidR="008F5A11" w:rsidRPr="0083424C" w:rsidRDefault="008F5A11" w:rsidP="008F5A11">
      <w:pPr>
        <w:pStyle w:val="BodyText"/>
        <w:numPr>
          <w:ilvl w:val="1"/>
          <w:numId w:val="18"/>
        </w:numPr>
        <w:rPr>
          <w:b/>
          <w:bCs/>
          <w:lang w:val="en-GB"/>
        </w:rPr>
      </w:pPr>
      <w:r>
        <w:rPr>
          <w:lang w:val="en-GB"/>
        </w:rPr>
        <w:t xml:space="preserve">Children (across sample all age groups, by mediansplit) perform </w:t>
      </w:r>
      <w:r w:rsidRPr="0083424C">
        <w:rPr>
          <w:b/>
          <w:bCs/>
          <w:lang w:val="en-GB"/>
        </w:rPr>
        <w:t>above chance</w:t>
      </w:r>
    </w:p>
    <w:p w14:paraId="0B232CC6" w14:textId="33B1A48E" w:rsidR="008F5A11" w:rsidRDefault="008F5A11" w:rsidP="008F5A11">
      <w:pPr>
        <w:pStyle w:val="BodyText"/>
        <w:numPr>
          <w:ilvl w:val="1"/>
          <w:numId w:val="18"/>
        </w:numPr>
        <w:rPr>
          <w:lang w:val="en-GB"/>
        </w:rPr>
      </w:pPr>
      <w:r w:rsidRPr="0083424C">
        <w:rPr>
          <w:b/>
          <w:bCs/>
          <w:lang w:val="en-GB"/>
        </w:rPr>
        <w:t xml:space="preserve">Age, trial number, and testing location have an effect </w:t>
      </w:r>
      <w:r>
        <w:rPr>
          <w:lang w:val="en-GB"/>
        </w:rPr>
        <w:t>on the DV</w:t>
      </w:r>
      <w:r w:rsidR="0014688F">
        <w:rPr>
          <w:lang w:val="en-GB"/>
        </w:rPr>
        <w:t xml:space="preserve"> (effect of testing location disappears when verbal competency is taken into account)</w:t>
      </w:r>
    </w:p>
    <w:p w14:paraId="70F1D99F" w14:textId="07E590E4" w:rsidR="002E5BBE" w:rsidRDefault="002E5BBE" w:rsidP="008F5A11">
      <w:pPr>
        <w:pStyle w:val="BodyText"/>
        <w:numPr>
          <w:ilvl w:val="1"/>
          <w:numId w:val="18"/>
        </w:numPr>
        <w:rPr>
          <w:lang w:val="en-GB"/>
        </w:rPr>
      </w:pPr>
      <w:r w:rsidRPr="002E5BBE">
        <w:rPr>
          <w:lang w:val="en-GB"/>
        </w:rPr>
        <w:t xml:space="preserve">Four-year-olds perform significantly better than 3-year-olds, </w:t>
      </w:r>
      <w:r>
        <w:rPr>
          <w:lang w:val="en-GB"/>
        </w:rPr>
        <w:t>older children were better than younger children</w:t>
      </w:r>
    </w:p>
    <w:p w14:paraId="3CFEFDDA" w14:textId="0E3FDE47" w:rsidR="008F5A11" w:rsidRPr="008F5A11" w:rsidRDefault="0083424C" w:rsidP="008F5A11">
      <w:pPr>
        <w:pStyle w:val="BodyText"/>
        <w:rPr>
          <w:lang w:val="en-GB"/>
        </w:rPr>
      </w:pPr>
      <w:r>
        <w:rPr>
          <w:noProof/>
        </w:rPr>
        <w:drawing>
          <wp:anchor distT="0" distB="0" distL="114300" distR="114300" simplePos="0" relativeHeight="251703296" behindDoc="0" locked="0" layoutInCell="1" allowOverlap="1" wp14:anchorId="1692EEC0" wp14:editId="6CCAD1FB">
            <wp:simplePos x="0" y="0"/>
            <wp:positionH relativeFrom="column">
              <wp:posOffset>2865120</wp:posOffset>
            </wp:positionH>
            <wp:positionV relativeFrom="paragraph">
              <wp:posOffset>117475</wp:posOffset>
            </wp:positionV>
            <wp:extent cx="2618774" cy="188849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18774" cy="1888490"/>
                    </a:xfrm>
                    <a:prstGeom prst="rect">
                      <a:avLst/>
                    </a:prstGeom>
                    <a:noFill/>
                    <a:ln>
                      <a:noFill/>
                    </a:ln>
                  </pic:spPr>
                </pic:pic>
              </a:graphicData>
            </a:graphic>
            <wp14:sizeRelH relativeFrom="page">
              <wp14:pctWidth>0</wp14:pctWidth>
            </wp14:sizeRelH>
            <wp14:sizeRelV relativeFrom="page">
              <wp14:pctHeight>0</wp14:pctHeight>
            </wp14:sizeRelV>
          </wp:anchor>
        </w:drawing>
      </w:r>
      <w:r w:rsidR="00657DA8">
        <w:rPr>
          <w:noProof/>
        </w:rPr>
        <w:drawing>
          <wp:anchor distT="0" distB="0" distL="114300" distR="114300" simplePos="0" relativeHeight="251706368" behindDoc="0" locked="0" layoutInCell="1" allowOverlap="1" wp14:anchorId="1D305FDE" wp14:editId="0BB7799B">
            <wp:simplePos x="0" y="0"/>
            <wp:positionH relativeFrom="column">
              <wp:posOffset>-246380</wp:posOffset>
            </wp:positionH>
            <wp:positionV relativeFrom="paragraph">
              <wp:posOffset>216535</wp:posOffset>
            </wp:positionV>
            <wp:extent cx="2786209" cy="16725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8">
                      <a:extLst>
                        <a:ext uri="{28A0092B-C50C-407E-A947-70E740481C1C}">
                          <a14:useLocalDpi xmlns:a14="http://schemas.microsoft.com/office/drawing/2010/main" val="0"/>
                        </a:ext>
                      </a:extLst>
                    </a:blip>
                    <a:srcRect t="16775"/>
                    <a:stretch/>
                  </pic:blipFill>
                  <pic:spPr bwMode="auto">
                    <a:xfrm>
                      <a:off x="0" y="0"/>
                      <a:ext cx="2786209" cy="16725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491F201" w14:textId="7A399617" w:rsidR="00657DA8" w:rsidRDefault="00657DA8">
      <w:pPr>
        <w:rPr>
          <w:rStyle w:val="CommentTok"/>
          <w:lang w:val="en-GB"/>
        </w:rPr>
      </w:pPr>
    </w:p>
    <w:p w14:paraId="2BE080CC" w14:textId="0EEC645D" w:rsidR="00657DA8" w:rsidRDefault="00657DA8">
      <w:pPr>
        <w:rPr>
          <w:rStyle w:val="CommentTok"/>
          <w:lang w:val="en-GB"/>
        </w:rPr>
      </w:pPr>
    </w:p>
    <w:p w14:paraId="5C2208BD" w14:textId="7D9C8277" w:rsidR="0086155B" w:rsidRPr="008F5A11" w:rsidRDefault="0083424C">
      <w:pPr>
        <w:rPr>
          <w:rStyle w:val="CommentTok"/>
          <w:lang w:val="en-GB"/>
        </w:rPr>
      </w:pPr>
      <w:r>
        <w:rPr>
          <w:noProof/>
        </w:rPr>
        <w:drawing>
          <wp:anchor distT="0" distB="0" distL="114300" distR="114300" simplePos="0" relativeHeight="251710464" behindDoc="0" locked="0" layoutInCell="1" allowOverlap="1" wp14:anchorId="10810AE5" wp14:editId="59022A1E">
            <wp:simplePos x="0" y="0"/>
            <wp:positionH relativeFrom="column">
              <wp:posOffset>3162300</wp:posOffset>
            </wp:positionH>
            <wp:positionV relativeFrom="paragraph">
              <wp:posOffset>1530350</wp:posOffset>
            </wp:positionV>
            <wp:extent cx="2962910" cy="2136658"/>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62910" cy="2136658"/>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8416" behindDoc="0" locked="0" layoutInCell="1" allowOverlap="1" wp14:anchorId="6A6FD381" wp14:editId="7375402E">
            <wp:simplePos x="0" y="0"/>
            <wp:positionH relativeFrom="column">
              <wp:posOffset>22860</wp:posOffset>
            </wp:positionH>
            <wp:positionV relativeFrom="paragraph">
              <wp:posOffset>1562100</wp:posOffset>
            </wp:positionV>
            <wp:extent cx="2777275" cy="2002790"/>
            <wp:effectExtent l="0" t="0" r="4445"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77275" cy="2002790"/>
                    </a:xfrm>
                    <a:prstGeom prst="rect">
                      <a:avLst/>
                    </a:prstGeom>
                    <a:noFill/>
                    <a:ln>
                      <a:noFill/>
                    </a:ln>
                  </pic:spPr>
                </pic:pic>
              </a:graphicData>
            </a:graphic>
            <wp14:sizeRelH relativeFrom="page">
              <wp14:pctWidth>0</wp14:pctWidth>
            </wp14:sizeRelH>
            <wp14:sizeRelV relativeFrom="page">
              <wp14:pctHeight>0</wp14:pctHeight>
            </wp14:sizeRelV>
          </wp:anchor>
        </w:drawing>
      </w:r>
      <w:r w:rsidR="0086155B" w:rsidRPr="00657DA8">
        <w:rPr>
          <w:rFonts w:ascii="Consolas" w:hAnsi="Consolas"/>
          <w:sz w:val="22"/>
          <w:lang w:val="en-GB"/>
        </w:rPr>
        <w:br w:type="page"/>
      </w:r>
    </w:p>
    <w:p w14:paraId="1909DABB" w14:textId="48F20101" w:rsidR="00296F2B" w:rsidRPr="002E5BBE" w:rsidRDefault="0056652D">
      <w:pPr>
        <w:rPr>
          <w:rStyle w:val="VerbatimChar"/>
          <w:lang w:val="en-GB"/>
        </w:rPr>
      </w:pPr>
      <w:r>
        <w:rPr>
          <w:noProof/>
        </w:rPr>
        <w:lastRenderedPageBreak/>
        <w:drawing>
          <wp:anchor distT="0" distB="0" distL="114300" distR="114300" simplePos="0" relativeHeight="251715584" behindDoc="0" locked="0" layoutInCell="1" allowOverlap="1" wp14:anchorId="071D6C6B" wp14:editId="19D1CF77">
            <wp:simplePos x="0" y="0"/>
            <wp:positionH relativeFrom="column">
              <wp:posOffset>34290</wp:posOffset>
            </wp:positionH>
            <wp:positionV relativeFrom="paragraph">
              <wp:posOffset>2164080</wp:posOffset>
            </wp:positionV>
            <wp:extent cx="3389826" cy="2444522"/>
            <wp:effectExtent l="0" t="0" r="127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89826" cy="2444522"/>
                    </a:xfrm>
                    <a:prstGeom prst="rect">
                      <a:avLst/>
                    </a:prstGeom>
                    <a:noFill/>
                    <a:ln>
                      <a:noFill/>
                    </a:ln>
                  </pic:spPr>
                </pic:pic>
              </a:graphicData>
            </a:graphic>
            <wp14:sizeRelH relativeFrom="page">
              <wp14:pctWidth>0</wp14:pctWidth>
            </wp14:sizeRelH>
            <wp14:sizeRelV relativeFrom="page">
              <wp14:pctHeight>0</wp14:pctHeight>
            </wp14:sizeRelV>
          </wp:anchor>
        </w:drawing>
      </w:r>
      <w:r w:rsidR="0083424C">
        <w:rPr>
          <w:noProof/>
        </w:rPr>
        <w:drawing>
          <wp:anchor distT="0" distB="0" distL="114300" distR="114300" simplePos="0" relativeHeight="251702272" behindDoc="0" locked="0" layoutInCell="1" allowOverlap="1" wp14:anchorId="36EC49BB" wp14:editId="2AEF7DE1">
            <wp:simplePos x="0" y="0"/>
            <wp:positionH relativeFrom="column">
              <wp:posOffset>3489960</wp:posOffset>
            </wp:positionH>
            <wp:positionV relativeFrom="paragraph">
              <wp:posOffset>-351790</wp:posOffset>
            </wp:positionV>
            <wp:extent cx="2682130" cy="1934178"/>
            <wp:effectExtent l="0" t="0" r="4445" b="9525"/>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82130" cy="1934178"/>
                    </a:xfrm>
                    <a:prstGeom prst="rect">
                      <a:avLst/>
                    </a:prstGeom>
                    <a:noFill/>
                    <a:ln>
                      <a:noFill/>
                    </a:ln>
                  </pic:spPr>
                </pic:pic>
              </a:graphicData>
            </a:graphic>
            <wp14:sizeRelH relativeFrom="page">
              <wp14:pctWidth>0</wp14:pctWidth>
            </wp14:sizeRelH>
            <wp14:sizeRelV relativeFrom="page">
              <wp14:pctHeight>0</wp14:pctHeight>
            </wp14:sizeRelV>
          </wp:anchor>
        </w:drawing>
      </w:r>
      <w:r w:rsidR="0083424C">
        <w:rPr>
          <w:noProof/>
        </w:rPr>
        <w:drawing>
          <wp:anchor distT="0" distB="0" distL="114300" distR="114300" simplePos="0" relativeHeight="251712512" behindDoc="0" locked="0" layoutInCell="1" allowOverlap="1" wp14:anchorId="2CA91A2B" wp14:editId="0C12CC92">
            <wp:simplePos x="0" y="0"/>
            <wp:positionH relativeFrom="column">
              <wp:posOffset>66675</wp:posOffset>
            </wp:positionH>
            <wp:positionV relativeFrom="paragraph">
              <wp:posOffset>-383540</wp:posOffset>
            </wp:positionV>
            <wp:extent cx="3035300" cy="2188861"/>
            <wp:effectExtent l="0" t="0" r="0" b="1905"/>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35300" cy="2188861"/>
                    </a:xfrm>
                    <a:prstGeom prst="rect">
                      <a:avLst/>
                    </a:prstGeom>
                    <a:noFill/>
                    <a:ln>
                      <a:noFill/>
                    </a:ln>
                  </pic:spPr>
                </pic:pic>
              </a:graphicData>
            </a:graphic>
            <wp14:sizeRelH relativeFrom="page">
              <wp14:pctWidth>0</wp14:pctWidth>
            </wp14:sizeRelH>
            <wp14:sizeRelV relativeFrom="page">
              <wp14:pctHeight>0</wp14:pctHeight>
            </wp14:sizeRelV>
          </wp:anchor>
        </w:drawing>
      </w:r>
      <w:r w:rsidR="00296F2B" w:rsidRPr="002E5BBE">
        <w:rPr>
          <w:rStyle w:val="VerbatimChar"/>
          <w:lang w:val="en-GB"/>
        </w:rPr>
        <w:br w:type="page"/>
      </w:r>
    </w:p>
    <w:p w14:paraId="6C8AE51B" w14:textId="27879FCA" w:rsidR="00367999" w:rsidRPr="003B49F2" w:rsidRDefault="007804AF" w:rsidP="0086155B">
      <w:pPr>
        <w:pStyle w:val="SourceCode"/>
        <w:rPr>
          <w:lang w:val="en-GB"/>
        </w:rPr>
      </w:pPr>
      <w:r w:rsidRPr="003B49F2">
        <w:rPr>
          <w:rStyle w:val="VerbatimChar"/>
          <w:lang w:val="en-GB"/>
        </w:rPr>
        <w:lastRenderedPageBreak/>
        <w:t>## [1] "R version 3.6.1 (2019-07-05)"</w:t>
      </w:r>
    </w:p>
    <w:p w14:paraId="27843538" w14:textId="77777777" w:rsidR="00367999" w:rsidRDefault="007804AF">
      <w:pPr>
        <w:pStyle w:val="Heading1"/>
      </w:pPr>
      <w:bookmarkStart w:id="0" w:name="dropouts"/>
      <w:r>
        <w:t>Dropouts</w:t>
      </w:r>
      <w:bookmarkEnd w:id="0"/>
    </w:p>
    <w:p w14:paraId="45588679" w14:textId="77777777" w:rsidR="00367999" w:rsidRDefault="007804AF">
      <w:pPr>
        <w:pStyle w:val="FirstParagraph"/>
      </w:pPr>
      <w:r>
        <w:t>We have 3 dropouts (2 children stopped after 5 test trials, 1 in the middle of the 8th test trial.</w:t>
      </w:r>
    </w:p>
    <w:p w14:paraId="702B9976" w14:textId="77777777" w:rsidR="00367999" w:rsidRDefault="007804AF">
      <w:pPr>
        <w:pStyle w:val="Heading1"/>
      </w:pPr>
      <w:bookmarkStart w:id="1" w:name="Xb8990f43fda6e6c3625f7890aaaa6fba774febb"/>
      <w:r>
        <w:t>Select the test trials and remove dropouts</w:t>
      </w:r>
      <w:bookmarkEnd w:id="1"/>
    </w:p>
    <w:p w14:paraId="67B64DE1" w14:textId="77777777" w:rsidR="00367999" w:rsidRDefault="007804AF">
      <w:pPr>
        <w:pStyle w:val="FirstParagraph"/>
      </w:pPr>
      <w:r>
        <w:t xml:space="preserve">Final </w:t>
      </w:r>
      <w:r>
        <w:rPr>
          <w:b/>
        </w:rPr>
        <w:t>sample size is 127</w:t>
      </w:r>
      <w:r>
        <w:t>.</w:t>
      </w:r>
    </w:p>
    <w:p w14:paraId="57D6A061" w14:textId="77777777" w:rsidR="00367999" w:rsidRDefault="007804AF">
      <w:pPr>
        <w:pStyle w:val="Heading1"/>
      </w:pPr>
      <w:bookmarkStart w:id="2" w:name="which-children-to-include"/>
      <w:r>
        <w:t>Which children to include?</w:t>
      </w:r>
      <w:bookmarkEnd w:id="2"/>
    </w:p>
    <w:p w14:paraId="5FD39BCD" w14:textId="22D5B8E3" w:rsidR="00367999" w:rsidRDefault="007804AF">
      <w:pPr>
        <w:pStyle w:val="FirstParagraph"/>
      </w:pPr>
      <w:r>
        <w:t xml:space="preserve">We eventually decided to include children who have completed 75% (i.e., 9) of the test trials. Before deciding this, we wanted to know whether performance in trials 1-4 is different from performance in trials 5-12, and thus we wanted to explore whether we could cut the test length (either here to include children who stopped earlier or with regard to future administrations of this test). For this analysis, we need to </w:t>
      </w:r>
      <w:r>
        <w:rPr>
          <w:b/>
        </w:rPr>
        <w:t>remove the children who have fewer than 12 trials</w:t>
      </w:r>
      <w:r>
        <w:t>.</w:t>
      </w:r>
    </w:p>
    <w:p w14:paraId="7C229D20" w14:textId="77777777" w:rsidR="0086155B" w:rsidRPr="0086155B" w:rsidRDefault="0086155B" w:rsidP="0086155B">
      <w:pPr>
        <w:pStyle w:val="BodyText"/>
      </w:pPr>
    </w:p>
    <w:p w14:paraId="540CFD42" w14:textId="77777777" w:rsidR="00367999" w:rsidRDefault="007804AF">
      <w:pPr>
        <w:pStyle w:val="Heading2"/>
      </w:pPr>
      <w:bookmarkStart w:id="3" w:name="X669347d0f10540e743ffaa0f16fb703ad1db4fd"/>
      <w:r>
        <w:t>Is performance in trials 1-4 comparable to performance in trials 5-12?</w:t>
      </w:r>
      <w:bookmarkEnd w:id="3"/>
    </w:p>
    <w:p w14:paraId="115CBB80" w14:textId="77777777" w:rsidR="00367999" w:rsidRDefault="007804AF">
      <w:pPr>
        <w:pStyle w:val="Heading3"/>
      </w:pPr>
      <w:bookmarkStart w:id="4" w:name="performance-in-trials-1-4"/>
      <w:r>
        <w:t>Performance in trials 1-4</w:t>
      </w:r>
      <w:bookmarkEnd w:id="4"/>
    </w:p>
    <w:p w14:paraId="1361BDD5" w14:textId="77777777" w:rsidR="00367999" w:rsidRDefault="007804AF">
      <w:pPr>
        <w:pStyle w:val="FirstParagraph"/>
      </w:pPr>
      <w:r>
        <w:t>Aggregating over trials 1 to 4, the mean distance was 0.78 (SD = 0.46, range 0-2.04).</w:t>
      </w:r>
    </w:p>
    <w:p w14:paraId="27BC5F75" w14:textId="77777777" w:rsidR="00367999" w:rsidRDefault="007804AF">
      <w:pPr>
        <w:pStyle w:val="Heading3"/>
      </w:pPr>
      <w:bookmarkStart w:id="5" w:name="performance-in-trials-5-12"/>
      <w:r>
        <w:t>Performance in trials 5-12</w:t>
      </w:r>
      <w:bookmarkEnd w:id="5"/>
    </w:p>
    <w:p w14:paraId="111F0895" w14:textId="77777777" w:rsidR="00367999" w:rsidRDefault="007804AF">
      <w:pPr>
        <w:pStyle w:val="FirstParagraph"/>
      </w:pPr>
      <w:r>
        <w:t>Aggregating over trials 5 to 12, the mean distance was 0.87 (SD = 0.32, range 0.12-1.68).</w:t>
      </w:r>
    </w:p>
    <w:p w14:paraId="6E98FA18" w14:textId="77777777" w:rsidR="00367999" w:rsidRDefault="007804AF">
      <w:pPr>
        <w:pStyle w:val="Heading3"/>
      </w:pPr>
      <w:bookmarkStart w:id="6" w:name="X883136bea0ebf80a57516429cef2b513b83843d"/>
      <w:r>
        <w:t>Comparison performance in trials 1-4 and 5-12</w:t>
      </w:r>
      <w:bookmarkEnd w:id="6"/>
    </w:p>
    <w:p w14:paraId="2EF5056B" w14:textId="4BE27D51" w:rsidR="00367999" w:rsidRDefault="007804AF">
      <w:pPr>
        <w:pStyle w:val="FirstParagraph"/>
      </w:pPr>
      <w:r>
        <w:rPr>
          <w:noProof/>
        </w:rPr>
        <w:drawing>
          <wp:inline distT="0" distB="0" distL="0" distR="0" wp14:anchorId="3BA2AE6F" wp14:editId="3845F0B5">
            <wp:extent cx="2084070" cy="16992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8-1.png"/>
                    <pic:cNvPicPr>
                      <a:picLocks noChangeAspect="1" noChangeArrowheads="1"/>
                    </pic:cNvPicPr>
                  </pic:nvPicPr>
                  <pic:blipFill>
                    <a:blip r:embed="rId14"/>
                    <a:stretch>
                      <a:fillRect/>
                    </a:stretch>
                  </pic:blipFill>
                  <pic:spPr bwMode="auto">
                    <a:xfrm>
                      <a:off x="0" y="0"/>
                      <a:ext cx="2084307" cy="1699453"/>
                    </a:xfrm>
                    <a:prstGeom prst="rect">
                      <a:avLst/>
                    </a:prstGeom>
                    <a:noFill/>
                    <a:ln w="9525">
                      <a:noFill/>
                      <a:headEnd/>
                      <a:tailEnd/>
                    </a:ln>
                  </pic:spPr>
                </pic:pic>
              </a:graphicData>
            </a:graphic>
          </wp:inline>
        </w:drawing>
      </w:r>
      <w:r w:rsidR="0086155B">
        <w:rPr>
          <w:noProof/>
        </w:rPr>
        <w:t xml:space="preserve">                   </w:t>
      </w:r>
      <w:r w:rsidR="0086155B">
        <w:rPr>
          <w:noProof/>
        </w:rPr>
        <w:drawing>
          <wp:inline distT="0" distB="0" distL="0" distR="0" wp14:anchorId="4F41A5FD" wp14:editId="2489C0D1">
            <wp:extent cx="2213610" cy="183261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8-2.png"/>
                    <pic:cNvPicPr>
                      <a:picLocks noChangeAspect="1" noChangeArrowheads="1"/>
                    </pic:cNvPicPr>
                  </pic:nvPicPr>
                  <pic:blipFill>
                    <a:blip r:embed="rId15"/>
                    <a:stretch>
                      <a:fillRect/>
                    </a:stretch>
                  </pic:blipFill>
                  <pic:spPr bwMode="auto">
                    <a:xfrm>
                      <a:off x="0" y="0"/>
                      <a:ext cx="2213857" cy="1832814"/>
                    </a:xfrm>
                    <a:prstGeom prst="rect">
                      <a:avLst/>
                    </a:prstGeom>
                    <a:noFill/>
                    <a:ln w="9525">
                      <a:noFill/>
                      <a:headEnd/>
                      <a:tailEnd/>
                    </a:ln>
                  </pic:spPr>
                </pic:pic>
              </a:graphicData>
            </a:graphic>
          </wp:inline>
        </w:drawing>
      </w:r>
    </w:p>
    <w:p w14:paraId="1ADE72F3" w14:textId="424C710A" w:rsidR="00367999" w:rsidRDefault="00367999">
      <w:pPr>
        <w:pStyle w:val="FirstParagraph"/>
      </w:pPr>
    </w:p>
    <w:p w14:paraId="38C47A22" w14:textId="3E0C3DCE" w:rsidR="0086155B" w:rsidRDefault="007804AF" w:rsidP="0086155B">
      <w:pPr>
        <w:pStyle w:val="FirstParagraph"/>
      </w:pPr>
      <w:r>
        <w:lastRenderedPageBreak/>
        <w:t>Performance in Trials 1-4 and 5-12 is significantly different from each other (paired samples Wilcoxon test, V = 2908.5, p = .022.</w:t>
      </w:r>
      <w:bookmarkStart w:id="7" w:name="X8193709a8bf8dcb7f4dbdc057fe1e48a5e5e880"/>
    </w:p>
    <w:p w14:paraId="76ABDBAD" w14:textId="77777777" w:rsidR="0086155B" w:rsidRPr="0086155B" w:rsidRDefault="0086155B" w:rsidP="0086155B">
      <w:pPr>
        <w:pStyle w:val="BodyText"/>
      </w:pPr>
    </w:p>
    <w:p w14:paraId="19B90F85" w14:textId="4AEE7327" w:rsidR="00367999" w:rsidRDefault="007804AF">
      <w:pPr>
        <w:pStyle w:val="Heading2"/>
      </w:pPr>
      <w:r>
        <w:t>Is performance in trials 1-6 comparable to performance in trials 7-12?</w:t>
      </w:r>
      <w:bookmarkEnd w:id="7"/>
    </w:p>
    <w:p w14:paraId="6B95207B" w14:textId="77777777" w:rsidR="00367999" w:rsidRDefault="007804AF">
      <w:pPr>
        <w:pStyle w:val="Heading3"/>
      </w:pPr>
      <w:bookmarkStart w:id="8" w:name="performance-in-trials-1-6"/>
      <w:r>
        <w:t>Performance in trials 1-6</w:t>
      </w:r>
      <w:bookmarkEnd w:id="8"/>
    </w:p>
    <w:p w14:paraId="659E5F95" w14:textId="77777777" w:rsidR="00367999" w:rsidRDefault="007804AF">
      <w:pPr>
        <w:pStyle w:val="FirstParagraph"/>
      </w:pPr>
      <w:r>
        <w:t>Aggregating over trials 1 to 7, the mean distance was 0.78 (SD = 0.42, range 0-1.90).</w:t>
      </w:r>
    </w:p>
    <w:p w14:paraId="07C5BC49" w14:textId="77777777" w:rsidR="00367999" w:rsidRDefault="007804AF">
      <w:pPr>
        <w:pStyle w:val="Heading3"/>
      </w:pPr>
      <w:bookmarkStart w:id="9" w:name="performance-in-trials-7-12"/>
      <w:r>
        <w:t>Performance in trials 7-12</w:t>
      </w:r>
      <w:bookmarkEnd w:id="9"/>
    </w:p>
    <w:p w14:paraId="0E0699B6" w14:textId="77777777" w:rsidR="00367999" w:rsidRDefault="007804AF">
      <w:pPr>
        <w:pStyle w:val="FirstParagraph"/>
      </w:pPr>
      <w:r>
        <w:t>Aggregating over trials 1 to 7, the mean distance was 0.90 (SD = 0.35, range 0.17-1.97).</w:t>
      </w:r>
    </w:p>
    <w:p w14:paraId="2E43883A" w14:textId="48148F90" w:rsidR="00367999" w:rsidRDefault="007804AF" w:rsidP="0086155B">
      <w:pPr>
        <w:pStyle w:val="Heading3"/>
      </w:pPr>
      <w:r>
        <w:t>Comparison performance in trials 1-6 and 7-12</w:t>
      </w:r>
    </w:p>
    <w:p w14:paraId="472C9183" w14:textId="4A7363B4" w:rsidR="00367999" w:rsidRDefault="007804AF">
      <w:pPr>
        <w:pStyle w:val="FirstParagraph"/>
      </w:pPr>
      <w:r>
        <w:rPr>
          <w:noProof/>
        </w:rPr>
        <w:drawing>
          <wp:inline distT="0" distB="0" distL="0" distR="0" wp14:anchorId="42A8D073" wp14:editId="6633E050">
            <wp:extent cx="2333625" cy="189357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1-1.png"/>
                    <pic:cNvPicPr>
                      <a:picLocks noChangeAspect="1" noChangeArrowheads="1"/>
                    </pic:cNvPicPr>
                  </pic:nvPicPr>
                  <pic:blipFill>
                    <a:blip r:embed="rId16"/>
                    <a:stretch>
                      <a:fillRect/>
                    </a:stretch>
                  </pic:blipFill>
                  <pic:spPr bwMode="auto">
                    <a:xfrm>
                      <a:off x="0" y="0"/>
                      <a:ext cx="2333893" cy="1893787"/>
                    </a:xfrm>
                    <a:prstGeom prst="rect">
                      <a:avLst/>
                    </a:prstGeom>
                    <a:noFill/>
                    <a:ln w="9525">
                      <a:noFill/>
                      <a:headEnd/>
                      <a:tailEnd/>
                    </a:ln>
                  </pic:spPr>
                </pic:pic>
              </a:graphicData>
            </a:graphic>
          </wp:inline>
        </w:drawing>
      </w:r>
      <w:r w:rsidR="0086155B">
        <w:rPr>
          <w:noProof/>
        </w:rPr>
        <w:t xml:space="preserve">         </w:t>
      </w:r>
      <w:r w:rsidR="0086155B">
        <w:rPr>
          <w:noProof/>
        </w:rPr>
        <w:drawing>
          <wp:inline distT="0" distB="0" distL="0" distR="0" wp14:anchorId="31467A56" wp14:editId="6210BB12">
            <wp:extent cx="2800350" cy="187071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1-2.png"/>
                    <pic:cNvPicPr>
                      <a:picLocks noChangeAspect="1" noChangeArrowheads="1"/>
                    </pic:cNvPicPr>
                  </pic:nvPicPr>
                  <pic:blipFill>
                    <a:blip r:embed="rId17"/>
                    <a:stretch>
                      <a:fillRect/>
                    </a:stretch>
                  </pic:blipFill>
                  <pic:spPr bwMode="auto">
                    <a:xfrm>
                      <a:off x="0" y="0"/>
                      <a:ext cx="2800672" cy="1870925"/>
                    </a:xfrm>
                    <a:prstGeom prst="rect">
                      <a:avLst/>
                    </a:prstGeom>
                    <a:noFill/>
                    <a:ln w="9525">
                      <a:noFill/>
                      <a:headEnd/>
                      <a:tailEnd/>
                    </a:ln>
                  </pic:spPr>
                </pic:pic>
              </a:graphicData>
            </a:graphic>
          </wp:inline>
        </w:drawing>
      </w:r>
    </w:p>
    <w:p w14:paraId="6B5BA7F5" w14:textId="3A102577" w:rsidR="00367999" w:rsidRDefault="00367999">
      <w:pPr>
        <w:pStyle w:val="FirstParagraph"/>
      </w:pPr>
    </w:p>
    <w:p w14:paraId="43EE88D9" w14:textId="36E59B4C" w:rsidR="00367999" w:rsidRDefault="007804AF">
      <w:pPr>
        <w:pStyle w:val="FirstParagraph"/>
      </w:pPr>
      <w:r>
        <w:t>Performance in Trials 1-6 and 7-12 is significantly different from each other (paired samples Wilcoxon test, V = 2771, p = .012).</w:t>
      </w:r>
    </w:p>
    <w:p w14:paraId="218392D2" w14:textId="77777777" w:rsidR="0086155B" w:rsidRPr="0086155B" w:rsidRDefault="0086155B" w:rsidP="0086155B">
      <w:pPr>
        <w:pStyle w:val="BodyText"/>
      </w:pPr>
    </w:p>
    <w:p w14:paraId="1FDBFF6F" w14:textId="77777777" w:rsidR="00367999" w:rsidRDefault="007804AF">
      <w:pPr>
        <w:pStyle w:val="Heading2"/>
      </w:pPr>
      <w:bookmarkStart w:id="10" w:name="X1469d5b23ba50e0d00348291532825049c9cace"/>
      <w:r>
        <w:t>Is performance in trials 1-8 comparable to performance in trials 9-12?</w:t>
      </w:r>
      <w:bookmarkEnd w:id="10"/>
    </w:p>
    <w:p w14:paraId="55E3083C" w14:textId="77777777" w:rsidR="00367999" w:rsidRDefault="007804AF">
      <w:pPr>
        <w:pStyle w:val="Heading3"/>
      </w:pPr>
      <w:bookmarkStart w:id="11" w:name="performance-in-trials-1-6-1"/>
      <w:r>
        <w:t>Performance in trials 1-6</w:t>
      </w:r>
      <w:bookmarkEnd w:id="11"/>
    </w:p>
    <w:p w14:paraId="796A9D01" w14:textId="77777777" w:rsidR="00367999" w:rsidRDefault="007804AF">
      <w:pPr>
        <w:pStyle w:val="FirstParagraph"/>
      </w:pPr>
      <w:r>
        <w:t>Aggregating over trials 1 to 8, the mean distance was 0.83 (SD = 0.38, range 0.12-1.98).</w:t>
      </w:r>
    </w:p>
    <w:p w14:paraId="0A162D79" w14:textId="77777777" w:rsidR="00367999" w:rsidRDefault="007804AF">
      <w:pPr>
        <w:pStyle w:val="Heading3"/>
      </w:pPr>
      <w:bookmarkStart w:id="12" w:name="performance-in-trials-9-12"/>
      <w:r>
        <w:t>Performance in trials 9-12</w:t>
      </w:r>
      <w:bookmarkEnd w:id="12"/>
    </w:p>
    <w:p w14:paraId="747F2EF6" w14:textId="77777777" w:rsidR="00367999" w:rsidRDefault="007804AF">
      <w:pPr>
        <w:pStyle w:val="FirstParagraph"/>
      </w:pPr>
      <w:r>
        <w:t>Aggregating over trials 1 to 8, the mean distance was 0.86 (SD = 0.38, range 0.25-1.82).</w:t>
      </w:r>
    </w:p>
    <w:p w14:paraId="4E39809D" w14:textId="77777777" w:rsidR="00367999" w:rsidRDefault="007804AF">
      <w:pPr>
        <w:pStyle w:val="Heading3"/>
      </w:pPr>
      <w:bookmarkStart w:id="13" w:name="Xb3389c9aa78f45c9b3b67c66b2937902b15fe7c"/>
      <w:r>
        <w:lastRenderedPageBreak/>
        <w:t>Comparison performance in trials 1-8 and 9-12</w:t>
      </w:r>
      <w:bookmarkEnd w:id="13"/>
    </w:p>
    <w:p w14:paraId="3B594DE9" w14:textId="38AB363B" w:rsidR="00367999" w:rsidRDefault="007804AF">
      <w:pPr>
        <w:pStyle w:val="FirstParagraph"/>
      </w:pPr>
      <w:r>
        <w:rPr>
          <w:noProof/>
        </w:rPr>
        <w:drawing>
          <wp:inline distT="0" distB="0" distL="0" distR="0" wp14:anchorId="591826D6" wp14:editId="0C2413FD">
            <wp:extent cx="1981200" cy="172212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4-1.png"/>
                    <pic:cNvPicPr>
                      <a:picLocks noChangeAspect="1" noChangeArrowheads="1"/>
                    </pic:cNvPicPr>
                  </pic:nvPicPr>
                  <pic:blipFill>
                    <a:blip r:embed="rId18"/>
                    <a:stretch>
                      <a:fillRect/>
                    </a:stretch>
                  </pic:blipFill>
                  <pic:spPr bwMode="auto">
                    <a:xfrm>
                      <a:off x="0" y="0"/>
                      <a:ext cx="1981421" cy="1722312"/>
                    </a:xfrm>
                    <a:prstGeom prst="rect">
                      <a:avLst/>
                    </a:prstGeom>
                    <a:noFill/>
                    <a:ln w="9525">
                      <a:noFill/>
                      <a:headEnd/>
                      <a:tailEnd/>
                    </a:ln>
                  </pic:spPr>
                </pic:pic>
              </a:graphicData>
            </a:graphic>
          </wp:inline>
        </w:drawing>
      </w:r>
      <w:r w:rsidR="0086155B">
        <w:rPr>
          <w:noProof/>
        </w:rPr>
        <w:t xml:space="preserve">               </w:t>
      </w:r>
      <w:r w:rsidR="0086155B">
        <w:rPr>
          <w:noProof/>
        </w:rPr>
        <w:drawing>
          <wp:inline distT="0" distB="0" distL="0" distR="0" wp14:anchorId="3411CB89" wp14:editId="00EA0875">
            <wp:extent cx="1920240" cy="163449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4-2.png"/>
                    <pic:cNvPicPr>
                      <a:picLocks noChangeAspect="1" noChangeArrowheads="1"/>
                    </pic:cNvPicPr>
                  </pic:nvPicPr>
                  <pic:blipFill>
                    <a:blip r:embed="rId19"/>
                    <a:stretch>
                      <a:fillRect/>
                    </a:stretch>
                  </pic:blipFill>
                  <pic:spPr bwMode="auto">
                    <a:xfrm>
                      <a:off x="0" y="0"/>
                      <a:ext cx="1920470" cy="1634686"/>
                    </a:xfrm>
                    <a:prstGeom prst="rect">
                      <a:avLst/>
                    </a:prstGeom>
                    <a:noFill/>
                    <a:ln w="9525">
                      <a:noFill/>
                      <a:headEnd/>
                      <a:tailEnd/>
                    </a:ln>
                  </pic:spPr>
                </pic:pic>
              </a:graphicData>
            </a:graphic>
          </wp:inline>
        </w:drawing>
      </w:r>
    </w:p>
    <w:p w14:paraId="077DB03E" w14:textId="7AE63138" w:rsidR="00367999" w:rsidRDefault="00367999">
      <w:pPr>
        <w:pStyle w:val="FirstParagraph"/>
      </w:pPr>
    </w:p>
    <w:p w14:paraId="40CAFBC8" w14:textId="2D5327BA" w:rsidR="00367999" w:rsidRDefault="007804AF">
      <w:pPr>
        <w:pStyle w:val="FirstParagraph"/>
      </w:pPr>
      <w:r>
        <w:t xml:space="preserve">Performance in Trials 1-8 and 9-12 is not different from each other (paired samples Wilcoxon test, V = 3463.5, p = .463). Therefore, </w:t>
      </w:r>
      <w:r>
        <w:rPr>
          <w:b/>
        </w:rPr>
        <w:t>in the future, this task could potentially be shortened to 8 instead of 12 trials</w:t>
      </w:r>
      <w:r>
        <w:t>.</w:t>
      </w:r>
    </w:p>
    <w:p w14:paraId="6A27DF63" w14:textId="77777777" w:rsidR="0086155B" w:rsidRPr="0086155B" w:rsidRDefault="0086155B" w:rsidP="0086155B">
      <w:pPr>
        <w:pStyle w:val="BodyText"/>
      </w:pPr>
    </w:p>
    <w:p w14:paraId="4629F1E9" w14:textId="77777777" w:rsidR="00367999" w:rsidRDefault="007804AF">
      <w:pPr>
        <w:pStyle w:val="Heading1"/>
      </w:pPr>
      <w:bookmarkStart w:id="14" w:name="sample-description"/>
      <w:r>
        <w:t>Sample description</w:t>
      </w:r>
      <w:bookmarkEnd w:id="14"/>
    </w:p>
    <w:p w14:paraId="523251B5" w14:textId="77777777" w:rsidR="00367999" w:rsidRDefault="007804AF">
      <w:pPr>
        <w:pStyle w:val="Heading2"/>
      </w:pPr>
      <w:bookmarkStart w:id="15" w:name="gender-distribution"/>
      <w:r>
        <w:t>Gender distribution</w:t>
      </w:r>
      <w:bookmarkEnd w:id="15"/>
    </w:p>
    <w:p w14:paraId="0F6D00D0" w14:textId="77777777" w:rsidR="0086155B" w:rsidRDefault="0086155B" w:rsidP="0086155B">
      <w:pPr>
        <w:pStyle w:val="FirstParagraph"/>
      </w:pPr>
      <w:r>
        <w:t xml:space="preserve">There are </w:t>
      </w:r>
      <w:r>
        <w:rPr>
          <w:b/>
        </w:rPr>
        <w:t>70 girls</w:t>
      </w:r>
      <w:r>
        <w:t xml:space="preserve"> and </w:t>
      </w:r>
      <w:r>
        <w:rPr>
          <w:b/>
        </w:rPr>
        <w:t>57 boys</w:t>
      </w:r>
      <w:r>
        <w:t>.</w:t>
      </w:r>
    </w:p>
    <w:p w14:paraId="63C4DAFE" w14:textId="77777777" w:rsidR="0086155B" w:rsidRDefault="0086155B" w:rsidP="0086155B">
      <w:pPr>
        <w:pStyle w:val="Compact"/>
        <w:numPr>
          <w:ilvl w:val="0"/>
          <w:numId w:val="3"/>
        </w:numPr>
      </w:pPr>
      <w:r>
        <w:t>Girls: 34 3y, 29 4y, 7 5y</w:t>
      </w:r>
    </w:p>
    <w:p w14:paraId="12121B4B" w14:textId="77777777" w:rsidR="0086155B" w:rsidRDefault="0086155B" w:rsidP="0086155B">
      <w:pPr>
        <w:pStyle w:val="Compact"/>
        <w:numPr>
          <w:ilvl w:val="0"/>
          <w:numId w:val="3"/>
        </w:numPr>
      </w:pPr>
      <w:r>
        <w:t>Boys: 21 3y, 32 4y, 3 5y, 1 6y</w:t>
      </w:r>
    </w:p>
    <w:p w14:paraId="5BADB7A1" w14:textId="77777777" w:rsidR="0086155B" w:rsidRDefault="0086155B" w:rsidP="0086155B">
      <w:pPr>
        <w:pStyle w:val="FirstParagraph"/>
      </w:pPr>
      <w:r>
        <w:t>There is no difference in the age distribution between boys and girls.</w:t>
      </w:r>
    </w:p>
    <w:p w14:paraId="2B9BFDD2" w14:textId="3E16C3CA" w:rsidR="00367999" w:rsidRDefault="007804AF">
      <w:pPr>
        <w:pStyle w:val="FirstParagraph"/>
      </w:pPr>
      <w:r>
        <w:rPr>
          <w:noProof/>
        </w:rPr>
        <w:drawing>
          <wp:inline distT="0" distB="0" distL="0" distR="0" wp14:anchorId="24D317D3" wp14:editId="1321C6C1">
            <wp:extent cx="2512695" cy="216027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5-1.png"/>
                    <pic:cNvPicPr>
                      <a:picLocks noChangeAspect="1" noChangeArrowheads="1"/>
                    </pic:cNvPicPr>
                  </pic:nvPicPr>
                  <pic:blipFill>
                    <a:blip r:embed="rId20"/>
                    <a:stretch>
                      <a:fillRect/>
                    </a:stretch>
                  </pic:blipFill>
                  <pic:spPr bwMode="auto">
                    <a:xfrm>
                      <a:off x="0" y="0"/>
                      <a:ext cx="2512970" cy="2160506"/>
                    </a:xfrm>
                    <a:prstGeom prst="rect">
                      <a:avLst/>
                    </a:prstGeom>
                    <a:noFill/>
                    <a:ln w="9525">
                      <a:noFill/>
                      <a:headEnd/>
                      <a:tailEnd/>
                    </a:ln>
                  </pic:spPr>
                </pic:pic>
              </a:graphicData>
            </a:graphic>
          </wp:inline>
        </w:drawing>
      </w:r>
      <w:r w:rsidR="0086155B">
        <w:rPr>
          <w:noProof/>
        </w:rPr>
        <w:t xml:space="preserve">                </w:t>
      </w:r>
      <w:r w:rsidR="0086155B">
        <w:rPr>
          <w:noProof/>
        </w:rPr>
        <w:drawing>
          <wp:inline distT="0" distB="0" distL="0" distR="0" wp14:anchorId="4C824305" wp14:editId="57A0FC77">
            <wp:extent cx="2571750" cy="216027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5-2.png"/>
                    <pic:cNvPicPr>
                      <a:picLocks noChangeAspect="1" noChangeArrowheads="1"/>
                    </pic:cNvPicPr>
                  </pic:nvPicPr>
                  <pic:blipFill>
                    <a:blip r:embed="rId21"/>
                    <a:stretch>
                      <a:fillRect/>
                    </a:stretch>
                  </pic:blipFill>
                  <pic:spPr bwMode="auto">
                    <a:xfrm>
                      <a:off x="0" y="0"/>
                      <a:ext cx="2572048" cy="2160520"/>
                    </a:xfrm>
                    <a:prstGeom prst="rect">
                      <a:avLst/>
                    </a:prstGeom>
                    <a:noFill/>
                    <a:ln w="9525">
                      <a:noFill/>
                      <a:headEnd/>
                      <a:tailEnd/>
                    </a:ln>
                  </pic:spPr>
                </pic:pic>
              </a:graphicData>
            </a:graphic>
          </wp:inline>
        </w:drawing>
      </w:r>
    </w:p>
    <w:p w14:paraId="51D975B7" w14:textId="66037796" w:rsidR="00367999" w:rsidRDefault="00367999">
      <w:pPr>
        <w:pStyle w:val="FirstParagraph"/>
      </w:pPr>
    </w:p>
    <w:p w14:paraId="4132249D" w14:textId="77777777" w:rsidR="00367999" w:rsidRDefault="007804AF">
      <w:pPr>
        <w:pStyle w:val="Heading2"/>
      </w:pPr>
      <w:bookmarkStart w:id="16" w:name="age"/>
      <w:r>
        <w:lastRenderedPageBreak/>
        <w:t>Age</w:t>
      </w:r>
      <w:bookmarkEnd w:id="16"/>
    </w:p>
    <w:p w14:paraId="3BB37147" w14:textId="77777777" w:rsidR="00367999" w:rsidRDefault="007804AF">
      <w:pPr>
        <w:pStyle w:val="Heading3"/>
      </w:pPr>
      <w:bookmarkStart w:id="17" w:name="age-at-beginning-of-testing"/>
      <w:r>
        <w:t>Age at beginning of testing</w:t>
      </w:r>
      <w:bookmarkEnd w:id="17"/>
    </w:p>
    <w:p w14:paraId="70A74E7F" w14:textId="56024A0E" w:rsidR="00367999" w:rsidRDefault="007804AF">
      <w:pPr>
        <w:pStyle w:val="FirstParagraph"/>
      </w:pPr>
      <w:r>
        <w:t>At the beginning of testing, the children who had valid data on the WM grid task were on average 48.83 months (SD = 6.90, range 36-70) old. There were 58 3-year-olds, 62 4-year-olds, and 7 5-year-olds.</w:t>
      </w:r>
    </w:p>
    <w:p w14:paraId="30DFD959" w14:textId="77777777" w:rsidR="0086155B" w:rsidRPr="0086155B" w:rsidRDefault="0086155B" w:rsidP="0086155B">
      <w:pPr>
        <w:pStyle w:val="BodyText"/>
      </w:pPr>
    </w:p>
    <w:p w14:paraId="5D7B44B6" w14:textId="77777777" w:rsidR="00367999" w:rsidRDefault="007804AF">
      <w:pPr>
        <w:pStyle w:val="Heading3"/>
      </w:pPr>
      <w:bookmarkStart w:id="18" w:name="age-in-the-middle-of-testing"/>
      <w:r>
        <w:t>Age in the middle of testing</w:t>
      </w:r>
      <w:bookmarkEnd w:id="18"/>
    </w:p>
    <w:p w14:paraId="4E1BB16D" w14:textId="77777777" w:rsidR="00367999" w:rsidRDefault="007804AF">
      <w:pPr>
        <w:pStyle w:val="FirstParagraph"/>
      </w:pPr>
      <w:r>
        <w:t xml:space="preserve">In the middle of testing, the children who had valid data on the WM grid task were on average </w:t>
      </w:r>
      <w:r>
        <w:rPr>
          <w:b/>
        </w:rPr>
        <w:t>49.90 months (SD = 6.86, range 36-72)</w:t>
      </w:r>
      <w:r>
        <w:t xml:space="preserve"> old. There were</w:t>
      </w:r>
    </w:p>
    <w:p w14:paraId="17727745" w14:textId="77777777" w:rsidR="00367999" w:rsidRDefault="007804AF">
      <w:pPr>
        <w:pStyle w:val="Compact"/>
        <w:numPr>
          <w:ilvl w:val="0"/>
          <w:numId w:val="4"/>
        </w:numPr>
      </w:pPr>
      <w:r>
        <w:t>55 3-year-olds</w:t>
      </w:r>
    </w:p>
    <w:p w14:paraId="1D564F49" w14:textId="77777777" w:rsidR="00367999" w:rsidRDefault="007804AF">
      <w:pPr>
        <w:pStyle w:val="Compact"/>
        <w:numPr>
          <w:ilvl w:val="0"/>
          <w:numId w:val="4"/>
        </w:numPr>
      </w:pPr>
      <w:r>
        <w:t>61 4-year-olds</w:t>
      </w:r>
    </w:p>
    <w:p w14:paraId="132C665C" w14:textId="77777777" w:rsidR="00367999" w:rsidRDefault="007804AF">
      <w:pPr>
        <w:pStyle w:val="Compact"/>
        <w:numPr>
          <w:ilvl w:val="0"/>
          <w:numId w:val="4"/>
        </w:numPr>
      </w:pPr>
      <w:r>
        <w:t>10 5-year-olds</w:t>
      </w:r>
    </w:p>
    <w:p w14:paraId="295F8BCC" w14:textId="16A1F224" w:rsidR="00367999" w:rsidRDefault="007804AF">
      <w:pPr>
        <w:pStyle w:val="Compact"/>
        <w:numPr>
          <w:ilvl w:val="0"/>
          <w:numId w:val="4"/>
        </w:numPr>
      </w:pPr>
      <w:r>
        <w:t>1 6-year-old</w:t>
      </w:r>
    </w:p>
    <w:p w14:paraId="5DD31B81" w14:textId="77777777" w:rsidR="0086155B" w:rsidRDefault="0086155B" w:rsidP="0086155B">
      <w:pPr>
        <w:pStyle w:val="Compact"/>
        <w:ind w:left="480"/>
      </w:pPr>
    </w:p>
    <w:p w14:paraId="5182E9AD" w14:textId="77777777" w:rsidR="00367999" w:rsidRDefault="007804AF">
      <w:pPr>
        <w:pStyle w:val="Heading3"/>
      </w:pPr>
      <w:bookmarkStart w:id="19" w:name="age-mediansplit-by-entire-sample"/>
      <w:r>
        <w:t>Age mediansplit by entire sample</w:t>
      </w:r>
      <w:bookmarkEnd w:id="19"/>
    </w:p>
    <w:p w14:paraId="264B6026" w14:textId="77777777" w:rsidR="00367999" w:rsidRDefault="007804AF">
      <w:pPr>
        <w:pStyle w:val="FirstParagraph"/>
      </w:pPr>
      <w:r>
        <w:t>Median is 49 months</w:t>
      </w:r>
    </w:p>
    <w:p w14:paraId="07EF96D1" w14:textId="06D30832" w:rsidR="00367999" w:rsidRDefault="007804AF">
      <w:pPr>
        <w:pStyle w:val="FirstParagraph"/>
      </w:pPr>
      <w:r>
        <w:t xml:space="preserve">There are </w:t>
      </w:r>
      <w:r>
        <w:rPr>
          <w:b/>
        </w:rPr>
        <w:t>65 young</w:t>
      </w:r>
      <w:r>
        <w:t xml:space="preserve"> and </w:t>
      </w:r>
      <w:r>
        <w:rPr>
          <w:b/>
        </w:rPr>
        <w:t>62 old</w:t>
      </w:r>
      <w:r>
        <w:t xml:space="preserve"> children.</w:t>
      </w:r>
    </w:p>
    <w:p w14:paraId="68EE21F4" w14:textId="77777777" w:rsidR="0086155B" w:rsidRPr="0086155B" w:rsidRDefault="0086155B" w:rsidP="0086155B">
      <w:pPr>
        <w:pStyle w:val="BodyText"/>
      </w:pPr>
    </w:p>
    <w:p w14:paraId="0D797A90" w14:textId="77777777" w:rsidR="00367999" w:rsidRDefault="007804AF">
      <w:pPr>
        <w:pStyle w:val="Heading2"/>
      </w:pPr>
      <w:bookmarkStart w:id="20" w:name="testing-location"/>
      <w:r>
        <w:t>Testing Location</w:t>
      </w:r>
      <w:bookmarkEnd w:id="20"/>
    </w:p>
    <w:p w14:paraId="5466FB14" w14:textId="6407900C" w:rsidR="00367999" w:rsidRDefault="007804AF">
      <w:pPr>
        <w:pStyle w:val="FirstParagraph"/>
      </w:pPr>
      <w:r>
        <w:rPr>
          <w:noProof/>
        </w:rPr>
        <w:drawing>
          <wp:inline distT="0" distB="0" distL="0" distR="0" wp14:anchorId="5CDEA7DD" wp14:editId="163449EB">
            <wp:extent cx="2129790" cy="189738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9-1.png"/>
                    <pic:cNvPicPr>
                      <a:picLocks noChangeAspect="1" noChangeArrowheads="1"/>
                    </pic:cNvPicPr>
                  </pic:nvPicPr>
                  <pic:blipFill>
                    <a:blip r:embed="rId22"/>
                    <a:stretch>
                      <a:fillRect/>
                    </a:stretch>
                  </pic:blipFill>
                  <pic:spPr bwMode="auto">
                    <a:xfrm>
                      <a:off x="0" y="0"/>
                      <a:ext cx="2130026" cy="1897590"/>
                    </a:xfrm>
                    <a:prstGeom prst="rect">
                      <a:avLst/>
                    </a:prstGeom>
                    <a:noFill/>
                    <a:ln w="9525">
                      <a:noFill/>
                      <a:headEnd/>
                      <a:tailEnd/>
                    </a:ln>
                  </pic:spPr>
                </pic:pic>
              </a:graphicData>
            </a:graphic>
          </wp:inline>
        </w:drawing>
      </w:r>
      <w:r w:rsidR="0086155B">
        <w:rPr>
          <w:noProof/>
        </w:rPr>
        <w:t xml:space="preserve">                  </w:t>
      </w:r>
      <w:r w:rsidR="0086155B">
        <w:rPr>
          <w:noProof/>
        </w:rPr>
        <w:drawing>
          <wp:inline distT="0" distB="0" distL="0" distR="0" wp14:anchorId="08D25BBF" wp14:editId="7FE6CF94">
            <wp:extent cx="2308860" cy="189738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9-2.png"/>
                    <pic:cNvPicPr>
                      <a:picLocks noChangeAspect="1" noChangeArrowheads="1"/>
                    </pic:cNvPicPr>
                  </pic:nvPicPr>
                  <pic:blipFill>
                    <a:blip r:embed="rId23"/>
                    <a:stretch>
                      <a:fillRect/>
                    </a:stretch>
                  </pic:blipFill>
                  <pic:spPr bwMode="auto">
                    <a:xfrm>
                      <a:off x="0" y="0"/>
                      <a:ext cx="2309123" cy="1897596"/>
                    </a:xfrm>
                    <a:prstGeom prst="rect">
                      <a:avLst/>
                    </a:prstGeom>
                    <a:noFill/>
                    <a:ln w="9525">
                      <a:noFill/>
                      <a:headEnd/>
                      <a:tailEnd/>
                    </a:ln>
                  </pic:spPr>
                </pic:pic>
              </a:graphicData>
            </a:graphic>
          </wp:inline>
        </w:drawing>
      </w:r>
    </w:p>
    <w:p w14:paraId="4FB1EE5B" w14:textId="3B99CF5E" w:rsidR="00367999" w:rsidRDefault="00367999">
      <w:pPr>
        <w:pStyle w:val="FirstParagraph"/>
      </w:pPr>
    </w:p>
    <w:p w14:paraId="010A7CE2" w14:textId="77777777" w:rsidR="00367999" w:rsidRDefault="007804AF">
      <w:pPr>
        <w:pStyle w:val="FirstParagraph"/>
      </w:pPr>
      <w:r>
        <w:t>69 children were from the Fife area, 58 children were from Edinburgh. There is no difference in the age distribution between the two locations, two-sided Wilcoxon test, W = 1904, p = .640.</w:t>
      </w:r>
    </w:p>
    <w:p w14:paraId="0A659736" w14:textId="77777777" w:rsidR="00367999" w:rsidRDefault="007804AF">
      <w:pPr>
        <w:pStyle w:val="Heading3"/>
      </w:pPr>
      <w:bookmarkStart w:id="21" w:name="testing-location-and-age"/>
      <w:r>
        <w:lastRenderedPageBreak/>
        <w:t>Testing location and age</w:t>
      </w:r>
      <w:bookmarkEnd w:id="21"/>
    </w:p>
    <w:p w14:paraId="27A38A72" w14:textId="77777777" w:rsidR="00367999" w:rsidRDefault="007804AF">
      <w:pPr>
        <w:pStyle w:val="FirstParagraph"/>
      </w:pPr>
      <w:r>
        <w:t>Fife:</w:t>
      </w:r>
    </w:p>
    <w:p w14:paraId="4802EC50" w14:textId="77777777" w:rsidR="00367999" w:rsidRDefault="007804AF">
      <w:pPr>
        <w:pStyle w:val="Compact"/>
        <w:numPr>
          <w:ilvl w:val="0"/>
          <w:numId w:val="5"/>
        </w:numPr>
      </w:pPr>
      <w:r>
        <w:t>3y: 31</w:t>
      </w:r>
    </w:p>
    <w:p w14:paraId="33309C0B" w14:textId="77777777" w:rsidR="00367999" w:rsidRDefault="007804AF">
      <w:pPr>
        <w:pStyle w:val="Compact"/>
        <w:numPr>
          <w:ilvl w:val="0"/>
          <w:numId w:val="5"/>
        </w:numPr>
      </w:pPr>
      <w:r>
        <w:t>4y: 27</w:t>
      </w:r>
    </w:p>
    <w:p w14:paraId="6ADF29CF" w14:textId="77777777" w:rsidR="00367999" w:rsidRDefault="007804AF">
      <w:pPr>
        <w:pStyle w:val="Compact"/>
        <w:numPr>
          <w:ilvl w:val="0"/>
          <w:numId w:val="5"/>
        </w:numPr>
      </w:pPr>
      <w:r>
        <w:t>5y: 10</w:t>
      </w:r>
    </w:p>
    <w:p w14:paraId="0E53E5E9" w14:textId="77777777" w:rsidR="00367999" w:rsidRDefault="007804AF">
      <w:pPr>
        <w:pStyle w:val="Compact"/>
        <w:numPr>
          <w:ilvl w:val="0"/>
          <w:numId w:val="5"/>
        </w:numPr>
      </w:pPr>
      <w:r>
        <w:t>6y: 1</w:t>
      </w:r>
    </w:p>
    <w:p w14:paraId="43A7CAED" w14:textId="77777777" w:rsidR="00367999" w:rsidRDefault="007804AF">
      <w:pPr>
        <w:pStyle w:val="FirstParagraph"/>
      </w:pPr>
      <w:r>
        <w:t>Edinburgh:</w:t>
      </w:r>
    </w:p>
    <w:p w14:paraId="1720B12E" w14:textId="77777777" w:rsidR="00367999" w:rsidRDefault="007804AF">
      <w:pPr>
        <w:pStyle w:val="Compact"/>
        <w:numPr>
          <w:ilvl w:val="0"/>
          <w:numId w:val="6"/>
        </w:numPr>
      </w:pPr>
      <w:r>
        <w:t>3y: 24</w:t>
      </w:r>
    </w:p>
    <w:p w14:paraId="5C39E556" w14:textId="491996C2" w:rsidR="00367999" w:rsidRDefault="007804AF">
      <w:pPr>
        <w:pStyle w:val="Compact"/>
        <w:numPr>
          <w:ilvl w:val="0"/>
          <w:numId w:val="6"/>
        </w:numPr>
      </w:pPr>
      <w:r>
        <w:t>4y: 34</w:t>
      </w:r>
    </w:p>
    <w:p w14:paraId="75B96D3C" w14:textId="77777777" w:rsidR="0086155B" w:rsidRDefault="0086155B" w:rsidP="0086155B">
      <w:pPr>
        <w:pStyle w:val="Compact"/>
        <w:ind w:left="480"/>
      </w:pPr>
    </w:p>
    <w:p w14:paraId="4B23376C" w14:textId="2111F610" w:rsidR="0086155B" w:rsidRPr="0086155B" w:rsidRDefault="007804AF" w:rsidP="0086155B">
      <w:pPr>
        <w:pStyle w:val="Heading1"/>
      </w:pPr>
      <w:bookmarkStart w:id="22" w:name="warm-up"/>
      <w:r>
        <w:t>Warm-up</w:t>
      </w:r>
      <w:bookmarkEnd w:id="22"/>
    </w:p>
    <w:p w14:paraId="48DAC358" w14:textId="77777777" w:rsidR="00367999" w:rsidRDefault="007804AF">
      <w:pPr>
        <w:pStyle w:val="Heading2"/>
      </w:pPr>
      <w:bookmarkStart w:id="23" w:name="Xd9ad7ce17db265522217002d7bc82c99640dcc4"/>
      <w:r>
        <w:t>Mean number of toys won over the two warm-up trials</w:t>
      </w:r>
      <w:bookmarkEnd w:id="23"/>
    </w:p>
    <w:p w14:paraId="2CD23C69" w14:textId="77777777" w:rsidR="00367999" w:rsidRDefault="007804AF">
      <w:pPr>
        <w:pStyle w:val="FirstParagraph"/>
      </w:pPr>
      <w:r>
        <w:t>In the two warm-up trials, children won on average 1.87 (SD = 0.36, range 0-2) toys.</w:t>
      </w:r>
    </w:p>
    <w:p w14:paraId="18644477" w14:textId="77777777" w:rsidR="00367999" w:rsidRDefault="007804AF">
      <w:pPr>
        <w:pStyle w:val="Heading2"/>
      </w:pPr>
      <w:bookmarkStart w:id="24" w:name="X76997bf587360485dfd403b0c4e66953e1961f4"/>
      <w:r>
        <w:t>Mean number of searches in the two warm-up trials</w:t>
      </w:r>
      <w:bookmarkEnd w:id="24"/>
    </w:p>
    <w:p w14:paraId="4FDB1969" w14:textId="77777777" w:rsidR="00367999" w:rsidRDefault="007804AF">
      <w:pPr>
        <w:pStyle w:val="FirstParagraph"/>
      </w:pPr>
      <w:r>
        <w:t>Out of 254 warm-up trials, children were successful in 238 (94%). In those 238 warm-up trials where children were successful, children needed on average 1.13 (SD = 0.31, range 1-3) searches to find the toy.</w:t>
      </w:r>
    </w:p>
    <w:p w14:paraId="236AB2C7" w14:textId="77777777" w:rsidR="00367999" w:rsidRDefault="007804AF">
      <w:pPr>
        <w:pStyle w:val="Heading3"/>
      </w:pPr>
      <w:bookmarkStart w:id="25" w:name="Xaed5a37288c56c19bc5417f4c29ee43c3601cf0"/>
      <w:r>
        <w:t>In how many warm-up trials did children not find the toy?</w:t>
      </w:r>
      <w:bookmarkEnd w:id="25"/>
    </w:p>
    <w:p w14:paraId="2F6FDD5D" w14:textId="602F010F" w:rsidR="00367999" w:rsidRDefault="007804AF">
      <w:pPr>
        <w:pStyle w:val="FirstParagraph"/>
      </w:pPr>
      <w:r>
        <w:t>Out of 254 warm-up trials, there were only 16 (6%) in which the children did not get the toy.</w:t>
      </w:r>
    </w:p>
    <w:p w14:paraId="06488C79" w14:textId="77777777" w:rsidR="0086155B" w:rsidRPr="0086155B" w:rsidRDefault="0086155B" w:rsidP="0086155B">
      <w:pPr>
        <w:pStyle w:val="BodyText"/>
      </w:pPr>
    </w:p>
    <w:p w14:paraId="718C079B" w14:textId="77777777" w:rsidR="00367999" w:rsidRDefault="007804AF">
      <w:pPr>
        <w:pStyle w:val="Heading1"/>
      </w:pPr>
      <w:bookmarkStart w:id="26" w:name="how-many-searches-were-done"/>
      <w:r>
        <w:t>How many searches were done?</w:t>
      </w:r>
      <w:bookmarkEnd w:id="26"/>
    </w:p>
    <w:p w14:paraId="240CC8CF" w14:textId="77777777" w:rsidR="00367999" w:rsidRDefault="007804AF">
      <w:pPr>
        <w:pStyle w:val="SourceCode"/>
      </w:pPr>
      <w:r>
        <w:rPr>
          <w:rStyle w:val="KeywordTok"/>
        </w:rPr>
        <w:t>table</w:t>
      </w:r>
      <w:r>
        <w:rPr>
          <w:rStyle w:val="NormalTok"/>
        </w:rPr>
        <w:t>(test.trials</w:t>
      </w:r>
      <w:r>
        <w:rPr>
          <w:rStyle w:val="OperatorTok"/>
        </w:rPr>
        <w:t>$</w:t>
      </w:r>
      <w:r>
        <w:rPr>
          <w:rStyle w:val="NormalTok"/>
        </w:rPr>
        <w:t>NrSearchesUntilRewardFound)</w:t>
      </w:r>
    </w:p>
    <w:p w14:paraId="19807EA6" w14:textId="77777777" w:rsidR="00367999" w:rsidRDefault="007804AF">
      <w:pPr>
        <w:pStyle w:val="SourceCode"/>
      </w:pPr>
      <w:r>
        <w:rPr>
          <w:rStyle w:val="VerbatimChar"/>
        </w:rPr>
        <w:t xml:space="preserve">## </w:t>
      </w:r>
      <w:r>
        <w:br/>
      </w:r>
      <w:r>
        <w:rPr>
          <w:rStyle w:val="VerbatimChar"/>
        </w:rPr>
        <w:t xml:space="preserve">##   1   2   3   4 </w:t>
      </w:r>
      <w:r>
        <w:br/>
      </w:r>
      <w:r>
        <w:rPr>
          <w:rStyle w:val="VerbatimChar"/>
        </w:rPr>
        <w:t>## 669 210  98 541</w:t>
      </w:r>
    </w:p>
    <w:p w14:paraId="7318A1F8" w14:textId="77777777" w:rsidR="00367999" w:rsidRDefault="007804AF">
      <w:pPr>
        <w:pStyle w:val="Heading2"/>
      </w:pPr>
      <w:bookmarkStart w:id="27" w:name="by-age-groups"/>
      <w:r>
        <w:t>By age groups</w:t>
      </w:r>
      <w:bookmarkEnd w:id="27"/>
    </w:p>
    <w:p w14:paraId="70DC5580" w14:textId="77777777" w:rsidR="00367999" w:rsidRDefault="007804AF">
      <w:pPr>
        <w:pStyle w:val="Compact"/>
        <w:numPr>
          <w:ilvl w:val="0"/>
          <w:numId w:val="7"/>
        </w:numPr>
      </w:pPr>
      <w:r>
        <w:t>3-year-olds: 656 searches in total, out of which 257 (39%) are 1 search, 90 (14%) are 2 searches, 48 (7%) are 3 searches, and in 261 (40%) searches the toy was not found.</w:t>
      </w:r>
    </w:p>
    <w:p w14:paraId="4FC90104" w14:textId="77777777" w:rsidR="00367999" w:rsidRDefault="007804AF">
      <w:pPr>
        <w:pStyle w:val="Compact"/>
        <w:numPr>
          <w:ilvl w:val="0"/>
          <w:numId w:val="7"/>
        </w:numPr>
      </w:pPr>
      <w:r>
        <w:t>4-year-olds: 730 searches in total, out of which 344 (47%) are 1 search, 103 (14%) are 2 searches, 44 (6%) are 3 searches, and in 239 (33%) searches the toy was not found.</w:t>
      </w:r>
    </w:p>
    <w:p w14:paraId="6D38D77C" w14:textId="77777777" w:rsidR="00367999" w:rsidRDefault="007804AF">
      <w:pPr>
        <w:pStyle w:val="Compact"/>
        <w:numPr>
          <w:ilvl w:val="0"/>
          <w:numId w:val="7"/>
        </w:numPr>
      </w:pPr>
      <w:r>
        <w:lastRenderedPageBreak/>
        <w:t>5-year-olds: 120 searches in total, out of which 60 (50%) are 1 search, 15 (12%) are 2 searches, 6 (5%) are 3 searches, and in 39 (32%) searches the toy was not found.</w:t>
      </w:r>
    </w:p>
    <w:p w14:paraId="38AF9281" w14:textId="2841A047" w:rsidR="00367999" w:rsidRDefault="007804AF">
      <w:pPr>
        <w:pStyle w:val="Compact"/>
        <w:numPr>
          <w:ilvl w:val="0"/>
          <w:numId w:val="7"/>
        </w:numPr>
      </w:pPr>
      <w:r>
        <w:t>6-year-old: 12 searches in total, out of which 8 (67%) are 1 search, 2 (17%) are 2 searches, and in 2 (17%) searches the toy was not found.</w:t>
      </w:r>
    </w:p>
    <w:p w14:paraId="78AE7E9C" w14:textId="77777777" w:rsidR="0086155B" w:rsidRDefault="0086155B" w:rsidP="0086155B">
      <w:pPr>
        <w:pStyle w:val="Compact"/>
        <w:ind w:left="480"/>
      </w:pPr>
    </w:p>
    <w:p w14:paraId="42942C6A" w14:textId="77777777" w:rsidR="00367999" w:rsidRDefault="007804AF">
      <w:pPr>
        <w:pStyle w:val="Heading2"/>
      </w:pPr>
      <w:bookmarkStart w:id="28" w:name="by-age-mediansplit"/>
      <w:r>
        <w:t>By age mediansplit</w:t>
      </w:r>
      <w:bookmarkEnd w:id="28"/>
    </w:p>
    <w:p w14:paraId="7ED795DC" w14:textId="77777777" w:rsidR="00367999" w:rsidRDefault="007804AF">
      <w:pPr>
        <w:pStyle w:val="Compact"/>
        <w:numPr>
          <w:ilvl w:val="0"/>
          <w:numId w:val="8"/>
        </w:numPr>
      </w:pPr>
      <w:r>
        <w:t>young: 774 searches in total, out of which 307 (40%) are 1 search, 105 (13%) are 2 searches, 59 (8%) are 3 searches, and in 303 (39%) searches the toy was not found.</w:t>
      </w:r>
    </w:p>
    <w:p w14:paraId="2F9D0D23" w14:textId="4BD92BD2" w:rsidR="00367999" w:rsidRDefault="007804AF">
      <w:pPr>
        <w:pStyle w:val="Compact"/>
        <w:numPr>
          <w:ilvl w:val="0"/>
          <w:numId w:val="8"/>
        </w:numPr>
      </w:pPr>
      <w:r>
        <w:t>old: 744 searches in total, out of which 362 (49%) are 1 search, 105 (14%) are 2 searches, 39 (5%) are 3 searches, and in 238 (32%) searches the toy was not found.</w:t>
      </w:r>
    </w:p>
    <w:p w14:paraId="6572E357" w14:textId="77777777" w:rsidR="0086155B" w:rsidRDefault="0086155B" w:rsidP="0086155B">
      <w:pPr>
        <w:pStyle w:val="Compact"/>
        <w:ind w:left="480"/>
      </w:pPr>
    </w:p>
    <w:p w14:paraId="370DC711" w14:textId="77777777" w:rsidR="00367999" w:rsidRDefault="007804AF">
      <w:pPr>
        <w:pStyle w:val="Heading1"/>
      </w:pPr>
      <w:bookmarkStart w:id="29" w:name="X7f20b7329138cd44b1699b9878b2dbb243be55f"/>
      <w:r>
        <w:t>How did children perform in the distractor task?</w:t>
      </w:r>
      <w:bookmarkEnd w:id="29"/>
    </w:p>
    <w:p w14:paraId="477766FC" w14:textId="03886876" w:rsidR="00367999" w:rsidRDefault="007804AF">
      <w:pPr>
        <w:pStyle w:val="FirstParagraph"/>
      </w:pPr>
      <w:r>
        <w:t>Out of the 1518 test trials, in 1259 trials (83%) children found the sticker in their first try of solving the distractor task. In 258 trials (17%) children failed to find the sticker.</w:t>
      </w:r>
    </w:p>
    <w:p w14:paraId="231C20E7" w14:textId="77777777" w:rsidR="0086155B" w:rsidRPr="0086155B" w:rsidRDefault="0086155B" w:rsidP="0086155B">
      <w:pPr>
        <w:pStyle w:val="BodyText"/>
      </w:pPr>
    </w:p>
    <w:p w14:paraId="4AB6BDF8" w14:textId="77777777" w:rsidR="00367999" w:rsidRDefault="007804AF">
      <w:pPr>
        <w:pStyle w:val="Heading2"/>
      </w:pPr>
      <w:bookmarkStart w:id="30" w:name="by-age-groups-1"/>
      <w:r>
        <w:t>By age groups</w:t>
      </w:r>
      <w:bookmarkEnd w:id="30"/>
    </w:p>
    <w:p w14:paraId="1A2A9ED3" w14:textId="77777777" w:rsidR="00367999" w:rsidRDefault="007804AF">
      <w:pPr>
        <w:pStyle w:val="Compact"/>
        <w:numPr>
          <w:ilvl w:val="0"/>
          <w:numId w:val="9"/>
        </w:numPr>
      </w:pPr>
      <w:r>
        <w:t>3y: out of the 656 test trials, in 520 (79%) children found the sticker, in 136 they did not.</w:t>
      </w:r>
    </w:p>
    <w:p w14:paraId="701BB308" w14:textId="77777777" w:rsidR="00367999" w:rsidRDefault="007804AF">
      <w:pPr>
        <w:pStyle w:val="Compact"/>
        <w:numPr>
          <w:ilvl w:val="0"/>
          <w:numId w:val="9"/>
        </w:numPr>
      </w:pPr>
      <w:r>
        <w:t>4y: out of the 729 test trials, in 622 (85%) children found the sticker, in 107 they did not.</w:t>
      </w:r>
    </w:p>
    <w:p w14:paraId="71B02474" w14:textId="77777777" w:rsidR="00367999" w:rsidRDefault="007804AF">
      <w:pPr>
        <w:pStyle w:val="Compact"/>
        <w:numPr>
          <w:ilvl w:val="0"/>
          <w:numId w:val="9"/>
        </w:numPr>
      </w:pPr>
      <w:r>
        <w:t>5y: out of the 120 test trials, in 107 (89%) children found the sticker, in 13 they did not.</w:t>
      </w:r>
    </w:p>
    <w:p w14:paraId="0D735B5F" w14:textId="092713F0" w:rsidR="00367999" w:rsidRDefault="007804AF">
      <w:pPr>
        <w:pStyle w:val="Compact"/>
        <w:numPr>
          <w:ilvl w:val="0"/>
          <w:numId w:val="9"/>
        </w:numPr>
      </w:pPr>
      <w:r>
        <w:t>6y: out of the 12 test trials, in 10 (83%) the child found the sticker, in 2 they did not.</w:t>
      </w:r>
    </w:p>
    <w:p w14:paraId="3B34A5BF" w14:textId="77777777" w:rsidR="0086155B" w:rsidRDefault="0086155B" w:rsidP="0086155B">
      <w:pPr>
        <w:pStyle w:val="Compact"/>
        <w:ind w:left="480"/>
      </w:pPr>
    </w:p>
    <w:p w14:paraId="1D850E46" w14:textId="77777777" w:rsidR="00367999" w:rsidRDefault="007804AF">
      <w:pPr>
        <w:pStyle w:val="Heading2"/>
      </w:pPr>
      <w:bookmarkStart w:id="31" w:name="by-age-mediansplit-1"/>
      <w:r>
        <w:t>By age mediansplit</w:t>
      </w:r>
      <w:bookmarkEnd w:id="31"/>
    </w:p>
    <w:p w14:paraId="7852C7E7" w14:textId="77777777" w:rsidR="00367999" w:rsidRDefault="007804AF">
      <w:pPr>
        <w:pStyle w:val="Compact"/>
        <w:numPr>
          <w:ilvl w:val="0"/>
          <w:numId w:val="10"/>
        </w:numPr>
      </w:pPr>
      <w:r>
        <w:t>young: out of the 774 test trials, in 621 (80%) children found the sticker, in 153 they did not.</w:t>
      </w:r>
    </w:p>
    <w:p w14:paraId="1ACBE587" w14:textId="08C2A511" w:rsidR="00367999" w:rsidRDefault="007804AF">
      <w:pPr>
        <w:pStyle w:val="Compact"/>
        <w:numPr>
          <w:ilvl w:val="0"/>
          <w:numId w:val="10"/>
        </w:numPr>
      </w:pPr>
      <w:r>
        <w:t>old: out of the 743 test trials, in 638 (86%) children found the sticker, in 105 they did not.</w:t>
      </w:r>
    </w:p>
    <w:p w14:paraId="2E433440" w14:textId="77777777" w:rsidR="0086155B" w:rsidRDefault="0086155B" w:rsidP="0086155B">
      <w:pPr>
        <w:pStyle w:val="Compact"/>
        <w:ind w:left="480"/>
      </w:pPr>
    </w:p>
    <w:p w14:paraId="1B312238" w14:textId="0B02DA57" w:rsidR="00367999" w:rsidRDefault="007804AF">
      <w:pPr>
        <w:pStyle w:val="Heading1"/>
      </w:pPr>
      <w:bookmarkStart w:id="32" w:name="dv-average-distance-across-test-trials"/>
      <w:r>
        <w:lastRenderedPageBreak/>
        <w:t>DV: Average distance across test trials</w:t>
      </w:r>
      <w:bookmarkEnd w:id="32"/>
    </w:p>
    <w:p w14:paraId="46FA7E55" w14:textId="77777777" w:rsidR="00367999" w:rsidRDefault="007804AF">
      <w:pPr>
        <w:pStyle w:val="Heading2"/>
      </w:pPr>
      <w:bookmarkStart w:id="33" w:name="across-the-sample"/>
      <w:r>
        <w:t>Across the sample</w:t>
      </w:r>
      <w:bookmarkEnd w:id="33"/>
    </w:p>
    <w:p w14:paraId="00EEAEC3" w14:textId="69087773" w:rsidR="00367999" w:rsidRDefault="00657DA8">
      <w:pPr>
        <w:pStyle w:val="FirstParagraph"/>
      </w:pPr>
      <w:r>
        <w:rPr>
          <w:noProof/>
        </w:rPr>
        <w:drawing>
          <wp:anchor distT="0" distB="0" distL="114300" distR="114300" simplePos="0" relativeHeight="251704320" behindDoc="0" locked="0" layoutInCell="1" allowOverlap="1" wp14:anchorId="3A6CC05C" wp14:editId="1344DC6E">
            <wp:simplePos x="0" y="0"/>
            <wp:positionH relativeFrom="column">
              <wp:posOffset>3058795</wp:posOffset>
            </wp:positionH>
            <wp:positionV relativeFrom="paragraph">
              <wp:posOffset>177800</wp:posOffset>
            </wp:positionV>
            <wp:extent cx="2457450" cy="1772153"/>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57450" cy="1772153"/>
                    </a:xfrm>
                    <a:prstGeom prst="rect">
                      <a:avLst/>
                    </a:prstGeom>
                    <a:noFill/>
                    <a:ln>
                      <a:noFill/>
                    </a:ln>
                  </pic:spPr>
                </pic:pic>
              </a:graphicData>
            </a:graphic>
            <wp14:sizeRelH relativeFrom="page">
              <wp14:pctWidth>0</wp14:pctWidth>
            </wp14:sizeRelH>
            <wp14:sizeRelV relativeFrom="page">
              <wp14:pctHeight>0</wp14:pctHeight>
            </wp14:sizeRelV>
          </wp:anchor>
        </w:drawing>
      </w:r>
      <w:r w:rsidR="007804AF">
        <w:rPr>
          <w:noProof/>
        </w:rPr>
        <w:drawing>
          <wp:inline distT="0" distB="0" distL="0" distR="0" wp14:anchorId="64F7B01C" wp14:editId="162F95EC">
            <wp:extent cx="2674620" cy="210312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30-1.png"/>
                    <pic:cNvPicPr>
                      <a:picLocks noChangeAspect="1" noChangeArrowheads="1"/>
                    </pic:cNvPicPr>
                  </pic:nvPicPr>
                  <pic:blipFill>
                    <a:blip r:embed="rId24"/>
                    <a:stretch>
                      <a:fillRect/>
                    </a:stretch>
                  </pic:blipFill>
                  <pic:spPr bwMode="auto">
                    <a:xfrm>
                      <a:off x="0" y="0"/>
                      <a:ext cx="2674920" cy="2103356"/>
                    </a:xfrm>
                    <a:prstGeom prst="rect">
                      <a:avLst/>
                    </a:prstGeom>
                    <a:noFill/>
                    <a:ln w="9525">
                      <a:noFill/>
                      <a:headEnd/>
                      <a:tailEnd/>
                    </a:ln>
                  </pic:spPr>
                </pic:pic>
              </a:graphicData>
            </a:graphic>
          </wp:inline>
        </w:drawing>
      </w:r>
    </w:p>
    <w:p w14:paraId="243FE290" w14:textId="77F01A17" w:rsidR="00367999" w:rsidRDefault="007804AF">
      <w:pPr>
        <w:pStyle w:val="FirstParagraph"/>
      </w:pPr>
      <w:r>
        <w:t>The mean distance from the reward was 0.84 (SD = 0.31, range 0.17-1.60). The DV is normally distributed, W = 0.987, p = .251.</w:t>
      </w:r>
    </w:p>
    <w:p w14:paraId="5125E049" w14:textId="565DC12E" w:rsidR="007B0450" w:rsidRDefault="007B0450" w:rsidP="007B0450">
      <w:pPr>
        <w:pStyle w:val="BodyText"/>
      </w:pPr>
      <w:r>
        <w:t>In rescaled: 0.77 (SD = 0.08, range 0.55-0.95)</w:t>
      </w:r>
    </w:p>
    <w:p w14:paraId="4632162A" w14:textId="77777777" w:rsidR="007B0450" w:rsidRPr="007B0450" w:rsidRDefault="007B0450" w:rsidP="007B0450">
      <w:pPr>
        <w:pStyle w:val="BodyText"/>
      </w:pPr>
    </w:p>
    <w:p w14:paraId="3C92B0ED" w14:textId="71FD81AE" w:rsidR="009134D0" w:rsidRPr="009134D0" w:rsidRDefault="009134D0" w:rsidP="009134D0">
      <w:pPr>
        <w:pStyle w:val="BodyText"/>
      </w:pPr>
      <w:r>
        <w:t xml:space="preserve">Original scale                                                                         </w:t>
      </w:r>
    </w:p>
    <w:p w14:paraId="0C976D0F" w14:textId="2564DC8F" w:rsidR="00367999" w:rsidRDefault="00657DA8">
      <w:pPr>
        <w:pStyle w:val="FirstParagraph"/>
      </w:pPr>
      <w:r>
        <w:rPr>
          <w:noProof/>
        </w:rPr>
        <w:drawing>
          <wp:anchor distT="0" distB="0" distL="114300" distR="114300" simplePos="0" relativeHeight="251696128" behindDoc="0" locked="0" layoutInCell="1" allowOverlap="1" wp14:anchorId="1D61CF79" wp14:editId="58815044">
            <wp:simplePos x="0" y="0"/>
            <wp:positionH relativeFrom="column">
              <wp:posOffset>3157220</wp:posOffset>
            </wp:positionH>
            <wp:positionV relativeFrom="paragraph">
              <wp:posOffset>170180</wp:posOffset>
            </wp:positionV>
            <wp:extent cx="2391591" cy="1724660"/>
            <wp:effectExtent l="0" t="0" r="8890" b="889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91591" cy="1724660"/>
                    </a:xfrm>
                    <a:prstGeom prst="rect">
                      <a:avLst/>
                    </a:prstGeom>
                    <a:noFill/>
                    <a:ln>
                      <a:noFill/>
                    </a:ln>
                  </pic:spPr>
                </pic:pic>
              </a:graphicData>
            </a:graphic>
            <wp14:sizeRelH relativeFrom="page">
              <wp14:pctWidth>0</wp14:pctWidth>
            </wp14:sizeRelH>
            <wp14:sizeRelV relativeFrom="page">
              <wp14:pctHeight>0</wp14:pctHeight>
            </wp14:sizeRelV>
          </wp:anchor>
        </w:drawing>
      </w:r>
      <w:r w:rsidR="007804AF">
        <w:rPr>
          <w:noProof/>
        </w:rPr>
        <w:drawing>
          <wp:inline distT="0" distB="0" distL="0" distR="0" wp14:anchorId="6C7564FE" wp14:editId="247BFBEF">
            <wp:extent cx="2760345" cy="209931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31-1.png"/>
                    <pic:cNvPicPr>
                      <a:picLocks noChangeAspect="1" noChangeArrowheads="1"/>
                    </pic:cNvPicPr>
                  </pic:nvPicPr>
                  <pic:blipFill>
                    <a:blip r:embed="rId25"/>
                    <a:stretch>
                      <a:fillRect/>
                    </a:stretch>
                  </pic:blipFill>
                  <pic:spPr bwMode="auto">
                    <a:xfrm>
                      <a:off x="0" y="0"/>
                      <a:ext cx="2760646" cy="2099539"/>
                    </a:xfrm>
                    <a:prstGeom prst="rect">
                      <a:avLst/>
                    </a:prstGeom>
                    <a:noFill/>
                    <a:ln w="9525">
                      <a:noFill/>
                      <a:headEnd/>
                      <a:tailEnd/>
                    </a:ln>
                  </pic:spPr>
                </pic:pic>
              </a:graphicData>
            </a:graphic>
          </wp:inline>
        </w:drawing>
      </w:r>
      <w:r w:rsidR="00FF5952" w:rsidRPr="00FF5952">
        <w:rPr>
          <w:noProof/>
        </w:rPr>
        <w:t xml:space="preserve"> </w:t>
      </w:r>
    </w:p>
    <w:p w14:paraId="326EFE7E" w14:textId="77777777" w:rsidR="0086155B" w:rsidRPr="0086155B" w:rsidRDefault="0086155B" w:rsidP="0086155B">
      <w:pPr>
        <w:pStyle w:val="BodyText"/>
      </w:pPr>
    </w:p>
    <w:p w14:paraId="283F9033" w14:textId="29943970" w:rsidR="00367999" w:rsidRDefault="007804AF">
      <w:pPr>
        <w:pStyle w:val="Heading3"/>
      </w:pPr>
      <w:bookmarkStart w:id="34" w:name="Xce812cfafebc5845a937fe119ae04bd5e4f8996"/>
      <w:r>
        <w:t>Do children perform significantly below chance?</w:t>
      </w:r>
      <w:bookmarkEnd w:id="34"/>
    </w:p>
    <w:p w14:paraId="298BAD66" w14:textId="77777777" w:rsidR="00367999" w:rsidRDefault="007804AF">
      <w:pPr>
        <w:pStyle w:val="Heading4"/>
      </w:pPr>
      <w:bookmarkStart w:id="35" w:name="test-against-all-cells"/>
      <w:r>
        <w:t>Test against all cells</w:t>
      </w:r>
      <w:bookmarkEnd w:id="35"/>
    </w:p>
    <w:p w14:paraId="6E87F6B9" w14:textId="25310CD6" w:rsidR="00367999" w:rsidRDefault="007804AF">
      <w:pPr>
        <w:pStyle w:val="FirstParagraph"/>
      </w:pPr>
      <w:r>
        <w:t>Christoph’s simulation is based on 1000000 iterations of 12 random choices of a cell on the 4x4 grid. The distance between these random choices and the hiding location of the reward was then calculated. The mean distance of the these random choices from the reward is used as the hypothetical chance value.</w:t>
      </w:r>
    </w:p>
    <w:p w14:paraId="3B8D36D4" w14:textId="77777777" w:rsidR="009C50B6" w:rsidRPr="009C50B6" w:rsidRDefault="009C50B6" w:rsidP="009C50B6">
      <w:pPr>
        <w:pStyle w:val="BodyText"/>
      </w:pPr>
    </w:p>
    <w:p w14:paraId="00DB5059" w14:textId="77777777" w:rsidR="009C50B6" w:rsidRDefault="007804AF" w:rsidP="009C50B6">
      <w:pPr>
        <w:pStyle w:val="BodyText"/>
      </w:pPr>
      <w:r>
        <w:t>Mean distance vs chance value (1.954): M = 0.84 (SD = 0.31, range 0.17-1.60) is significantly better than chance, t(126) = -40.65, p &lt; .001.</w:t>
      </w:r>
      <w:r w:rsidR="009C50B6" w:rsidRPr="009C50B6">
        <w:t xml:space="preserve"> </w:t>
      </w:r>
    </w:p>
    <w:p w14:paraId="5CF62FDC" w14:textId="77777777" w:rsidR="009C50B6" w:rsidRDefault="009C50B6" w:rsidP="009C50B6">
      <w:pPr>
        <w:pStyle w:val="BodyText"/>
      </w:pPr>
      <w:r>
        <w:t xml:space="preserve">Rescaled: </w:t>
      </w:r>
    </w:p>
    <w:p w14:paraId="601E4C18" w14:textId="003D1CDA" w:rsidR="009C50B6" w:rsidRDefault="009C50B6" w:rsidP="009C50B6">
      <w:pPr>
        <w:pStyle w:val="BodyText"/>
      </w:pPr>
      <w:r>
        <w:t>Mean distance vs chance value (</w:t>
      </w:r>
      <w:r w:rsidRPr="009C50B6">
        <w:t>0.5376574</w:t>
      </w:r>
      <w:r>
        <w:t>): is significantly better than chance, t(126) = -30.143, p &lt; .001.</w:t>
      </w:r>
      <w:r w:rsidRPr="009C50B6">
        <w:t xml:space="preserve"> </w:t>
      </w:r>
    </w:p>
    <w:p w14:paraId="7D170779" w14:textId="055A19BA" w:rsidR="009C50B6" w:rsidRDefault="009C50B6" w:rsidP="009C50B6">
      <w:pPr>
        <w:pStyle w:val="BodyText"/>
      </w:pPr>
    </w:p>
    <w:p w14:paraId="31D05107" w14:textId="7786A1C4" w:rsidR="00367999" w:rsidRDefault="00367999">
      <w:pPr>
        <w:pStyle w:val="FirstParagraph"/>
      </w:pPr>
    </w:p>
    <w:p w14:paraId="1FC154F5" w14:textId="77777777" w:rsidR="00367999" w:rsidRDefault="007804AF">
      <w:pPr>
        <w:pStyle w:val="Heading4"/>
      </w:pPr>
      <w:bookmarkStart w:id="36" w:name="test-against-inner-cell-preference"/>
      <w:r>
        <w:t>Test against inner cell preference</w:t>
      </w:r>
      <w:bookmarkEnd w:id="36"/>
    </w:p>
    <w:p w14:paraId="56E5058E" w14:textId="77777777" w:rsidR="00367999" w:rsidRDefault="007804AF">
      <w:pPr>
        <w:pStyle w:val="FirstParagraph"/>
      </w:pPr>
      <w:r>
        <w:t>The simulation is identical to the aforementioned one but only the inner cells are sampled, resulting in a smaller average distance from the reward.</w:t>
      </w:r>
    </w:p>
    <w:p w14:paraId="2E277A75" w14:textId="6725F3D3" w:rsidR="00367999" w:rsidRDefault="007804AF">
      <w:pPr>
        <w:pStyle w:val="FirstParagraph"/>
      </w:pPr>
      <w:r>
        <w:t>Mean distance between chosen box and baited cell vs chance value (inner cells only: 1.667): M = 0.84 (SD = 0.31, range 0.17-1.60) is significantly better than chance, t(126) = -30.14, p &lt; .001.</w:t>
      </w:r>
    </w:p>
    <w:p w14:paraId="3607CD81" w14:textId="77777777" w:rsidR="0086155B" w:rsidRPr="0086155B" w:rsidRDefault="0086155B" w:rsidP="0086155B">
      <w:pPr>
        <w:pStyle w:val="BodyText"/>
      </w:pPr>
    </w:p>
    <w:p w14:paraId="3B919BC4" w14:textId="05F65A50" w:rsidR="00367999" w:rsidRDefault="007804AF">
      <w:pPr>
        <w:pStyle w:val="Heading2"/>
      </w:pPr>
      <w:bookmarkStart w:id="37" w:name="by-age-groups-2"/>
      <w:r>
        <w:t>By age groups</w:t>
      </w:r>
      <w:bookmarkEnd w:id="37"/>
    </w:p>
    <w:p w14:paraId="2A22A47A" w14:textId="710B4DDC" w:rsidR="00367999" w:rsidRDefault="0086155B">
      <w:pPr>
        <w:pStyle w:val="FirstParagraph"/>
        <w:rPr>
          <w:noProof/>
        </w:rPr>
      </w:pPr>
      <w:r>
        <w:rPr>
          <w:noProof/>
        </w:rPr>
        <w:drawing>
          <wp:anchor distT="0" distB="0" distL="114300" distR="114300" simplePos="0" relativeHeight="251633664" behindDoc="0" locked="0" layoutInCell="1" allowOverlap="1" wp14:anchorId="5A175A42" wp14:editId="56DD91F2">
            <wp:simplePos x="0" y="0"/>
            <wp:positionH relativeFrom="column">
              <wp:posOffset>2037715</wp:posOffset>
            </wp:positionH>
            <wp:positionV relativeFrom="paragraph">
              <wp:posOffset>214383</wp:posOffset>
            </wp:positionV>
            <wp:extent cx="1950720" cy="179654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6">
                      <a:extLst>
                        <a:ext uri="{28A0092B-C50C-407E-A947-70E740481C1C}">
                          <a14:useLocalDpi xmlns:a14="http://schemas.microsoft.com/office/drawing/2010/main" val="0"/>
                        </a:ext>
                      </a:extLst>
                    </a:blip>
                    <a:srcRect r="21698"/>
                    <a:stretch/>
                  </pic:blipFill>
                  <pic:spPr bwMode="auto">
                    <a:xfrm>
                      <a:off x="0" y="0"/>
                      <a:ext cx="1953521" cy="179911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45952" behindDoc="0" locked="0" layoutInCell="1" allowOverlap="1" wp14:anchorId="5F3651EF" wp14:editId="38BBF44B">
            <wp:simplePos x="0" y="0"/>
            <wp:positionH relativeFrom="column">
              <wp:posOffset>3872230</wp:posOffset>
            </wp:positionH>
            <wp:positionV relativeFrom="paragraph">
              <wp:posOffset>217805</wp:posOffset>
            </wp:positionV>
            <wp:extent cx="2063087" cy="1801495"/>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a:extLst>
                        <a:ext uri="{28A0092B-C50C-407E-A947-70E740481C1C}">
                          <a14:useLocalDpi xmlns:a14="http://schemas.microsoft.com/office/drawing/2010/main" val="0"/>
                        </a:ext>
                      </a:extLst>
                    </a:blip>
                    <a:srcRect r="17415"/>
                    <a:stretch/>
                  </pic:blipFill>
                  <pic:spPr bwMode="auto">
                    <a:xfrm>
                      <a:off x="0" y="0"/>
                      <a:ext cx="2063087" cy="18014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4144" behindDoc="0" locked="0" layoutInCell="1" allowOverlap="1" wp14:anchorId="29261273" wp14:editId="78325057">
            <wp:simplePos x="0" y="0"/>
            <wp:positionH relativeFrom="column">
              <wp:posOffset>52705</wp:posOffset>
            </wp:positionH>
            <wp:positionV relativeFrom="paragraph">
              <wp:posOffset>217805</wp:posOffset>
            </wp:positionV>
            <wp:extent cx="2095500" cy="1795055"/>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8">
                      <a:extLst>
                        <a:ext uri="{28A0092B-C50C-407E-A947-70E740481C1C}">
                          <a14:useLocalDpi xmlns:a14="http://schemas.microsoft.com/office/drawing/2010/main" val="0"/>
                        </a:ext>
                      </a:extLst>
                    </a:blip>
                    <a:srcRect r="15816"/>
                    <a:stretch/>
                  </pic:blipFill>
                  <pic:spPr bwMode="auto">
                    <a:xfrm>
                      <a:off x="0" y="0"/>
                      <a:ext cx="2095500" cy="17950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EAAAE7" w14:textId="74547081" w:rsidR="0086155B" w:rsidRDefault="0086155B" w:rsidP="0086155B">
      <w:pPr>
        <w:pStyle w:val="BodyText"/>
      </w:pPr>
    </w:p>
    <w:p w14:paraId="02A006FE" w14:textId="77BD9630" w:rsidR="0086155B" w:rsidRDefault="0086155B" w:rsidP="0086155B">
      <w:pPr>
        <w:pStyle w:val="BodyText"/>
      </w:pPr>
    </w:p>
    <w:p w14:paraId="30A566B2" w14:textId="71C57482" w:rsidR="0086155B" w:rsidRDefault="0086155B" w:rsidP="0086155B">
      <w:pPr>
        <w:pStyle w:val="BodyText"/>
      </w:pPr>
    </w:p>
    <w:p w14:paraId="3EDB66EA" w14:textId="27BDA69E" w:rsidR="0086155B" w:rsidRDefault="0086155B" w:rsidP="0086155B">
      <w:pPr>
        <w:pStyle w:val="BodyText"/>
      </w:pPr>
    </w:p>
    <w:p w14:paraId="06C5AFCD" w14:textId="4406D01E" w:rsidR="0086155B" w:rsidRDefault="0086155B" w:rsidP="0086155B">
      <w:pPr>
        <w:pStyle w:val="BodyText"/>
      </w:pPr>
    </w:p>
    <w:p w14:paraId="409E94CE" w14:textId="580D66CF" w:rsidR="0086155B" w:rsidRPr="0086155B" w:rsidRDefault="0086155B" w:rsidP="0086155B">
      <w:pPr>
        <w:pStyle w:val="BodyText"/>
      </w:pPr>
    </w:p>
    <w:p w14:paraId="4EDB1D26" w14:textId="2533E28F" w:rsidR="00367999" w:rsidRDefault="00367999">
      <w:pPr>
        <w:pStyle w:val="FirstParagraph"/>
      </w:pPr>
    </w:p>
    <w:p w14:paraId="46FA0DE6" w14:textId="77777777" w:rsidR="00367999" w:rsidRPr="0086155B" w:rsidRDefault="007804AF">
      <w:pPr>
        <w:pStyle w:val="Compact"/>
        <w:numPr>
          <w:ilvl w:val="0"/>
          <w:numId w:val="11"/>
        </w:numPr>
        <w:rPr>
          <w:lang w:val="fr-FR"/>
        </w:rPr>
      </w:pPr>
      <w:r w:rsidRPr="0086155B">
        <w:rPr>
          <w:lang w:val="fr-FR"/>
        </w:rPr>
        <w:t>3y (n = 55): M = 0.93 (SD = 0.29, range 0.45-1.60)</w:t>
      </w:r>
    </w:p>
    <w:p w14:paraId="01F41B42" w14:textId="77777777" w:rsidR="00367999" w:rsidRPr="0086155B" w:rsidRDefault="007804AF">
      <w:pPr>
        <w:pStyle w:val="Compact"/>
        <w:numPr>
          <w:ilvl w:val="0"/>
          <w:numId w:val="11"/>
        </w:numPr>
        <w:rPr>
          <w:lang w:val="fr-FR"/>
        </w:rPr>
      </w:pPr>
      <w:r w:rsidRPr="0086155B">
        <w:rPr>
          <w:lang w:val="fr-FR"/>
        </w:rPr>
        <w:t>4y (n = 61): M = 0.79 (SD = 0.31, range 0.17-1.40)</w:t>
      </w:r>
    </w:p>
    <w:p w14:paraId="0CC65945" w14:textId="77777777" w:rsidR="00367999" w:rsidRPr="0086155B" w:rsidRDefault="007804AF">
      <w:pPr>
        <w:pStyle w:val="Compact"/>
        <w:numPr>
          <w:ilvl w:val="0"/>
          <w:numId w:val="11"/>
        </w:numPr>
        <w:rPr>
          <w:lang w:val="fr-FR"/>
        </w:rPr>
      </w:pPr>
      <w:r w:rsidRPr="0086155B">
        <w:rPr>
          <w:lang w:val="fr-FR"/>
        </w:rPr>
        <w:t>5y (n = 10): M = 0.72 (SD = 0.32, range 0.33-1.34)</w:t>
      </w:r>
    </w:p>
    <w:p w14:paraId="305B5894" w14:textId="306DBD31" w:rsidR="00367999" w:rsidRDefault="007804AF">
      <w:pPr>
        <w:pStyle w:val="Compact"/>
        <w:numPr>
          <w:ilvl w:val="0"/>
          <w:numId w:val="11"/>
        </w:numPr>
      </w:pPr>
      <w:r>
        <w:t>6y (n = 1): 0.47</w:t>
      </w:r>
    </w:p>
    <w:p w14:paraId="7CFFD65E" w14:textId="7DCFBE9E" w:rsidR="005E0D58" w:rsidRDefault="005E0D58" w:rsidP="005E0D58">
      <w:pPr>
        <w:pStyle w:val="Compact"/>
      </w:pPr>
    </w:p>
    <w:p w14:paraId="4DC23E20" w14:textId="44D8B203" w:rsidR="009C50B6" w:rsidRDefault="005E0D58" w:rsidP="005E0D58">
      <w:pPr>
        <w:pStyle w:val="Compact"/>
      </w:pPr>
      <w:r w:rsidRPr="002E5BBE">
        <w:t>Four-year-olds perform significantly better than 3-year-olds, t(113</w:t>
      </w:r>
      <w:r w:rsidR="009C50B6">
        <w:t>.</w:t>
      </w:r>
      <w:r w:rsidRPr="002E5BBE">
        <w:t>79) = 2.585, p = .011.</w:t>
      </w:r>
    </w:p>
    <w:p w14:paraId="7389FAC0" w14:textId="77777777" w:rsidR="005E0D58" w:rsidRDefault="005E0D58" w:rsidP="005E0D58">
      <w:pPr>
        <w:pStyle w:val="Compact"/>
      </w:pPr>
    </w:p>
    <w:p w14:paraId="25D0B7F3" w14:textId="61BA64E9" w:rsidR="005E0D58" w:rsidRDefault="005E0D58" w:rsidP="005E0D58">
      <w:pPr>
        <w:pStyle w:val="Compact"/>
      </w:pPr>
      <w:r>
        <w:t>Rescaled:</w:t>
      </w:r>
    </w:p>
    <w:p w14:paraId="5A2E5DFA" w14:textId="5C1ED48A" w:rsidR="005E0D58" w:rsidRPr="0086155B" w:rsidRDefault="005E0D58" w:rsidP="005E0D58">
      <w:pPr>
        <w:pStyle w:val="Compact"/>
        <w:numPr>
          <w:ilvl w:val="0"/>
          <w:numId w:val="11"/>
        </w:numPr>
        <w:rPr>
          <w:lang w:val="fr-FR"/>
        </w:rPr>
      </w:pPr>
      <w:r w:rsidRPr="0086155B">
        <w:rPr>
          <w:lang w:val="fr-FR"/>
        </w:rPr>
        <w:t>3y (n = 55): M = 0.</w:t>
      </w:r>
      <w:r>
        <w:rPr>
          <w:lang w:val="fr-FR"/>
        </w:rPr>
        <w:t>74</w:t>
      </w:r>
      <w:r w:rsidRPr="0086155B">
        <w:rPr>
          <w:lang w:val="fr-FR"/>
        </w:rPr>
        <w:t xml:space="preserve"> (SD = 0</w:t>
      </w:r>
      <w:r>
        <w:rPr>
          <w:lang w:val="fr-FR"/>
        </w:rPr>
        <w:t>.08</w:t>
      </w:r>
      <w:r w:rsidRPr="0086155B">
        <w:rPr>
          <w:lang w:val="fr-FR"/>
        </w:rPr>
        <w:t>, range 0.</w:t>
      </w:r>
      <w:r>
        <w:rPr>
          <w:lang w:val="fr-FR"/>
        </w:rPr>
        <w:t>5</w:t>
      </w:r>
      <w:r w:rsidRPr="0086155B">
        <w:rPr>
          <w:lang w:val="fr-FR"/>
        </w:rPr>
        <w:t>5-</w:t>
      </w:r>
      <w:r>
        <w:rPr>
          <w:lang w:val="fr-FR"/>
        </w:rPr>
        <w:t>0.87</w:t>
      </w:r>
      <w:r w:rsidRPr="0086155B">
        <w:rPr>
          <w:lang w:val="fr-FR"/>
        </w:rPr>
        <w:t>)</w:t>
      </w:r>
    </w:p>
    <w:p w14:paraId="3FD81E75" w14:textId="1844DFB8" w:rsidR="005E0D58" w:rsidRPr="0086155B" w:rsidRDefault="005E0D58" w:rsidP="005E0D58">
      <w:pPr>
        <w:pStyle w:val="Compact"/>
        <w:numPr>
          <w:ilvl w:val="0"/>
          <w:numId w:val="11"/>
        </w:numPr>
        <w:rPr>
          <w:lang w:val="fr-FR"/>
        </w:rPr>
      </w:pPr>
      <w:r w:rsidRPr="0086155B">
        <w:rPr>
          <w:lang w:val="fr-FR"/>
        </w:rPr>
        <w:lastRenderedPageBreak/>
        <w:t>4y (n = 61): M = 0.7</w:t>
      </w:r>
      <w:r>
        <w:rPr>
          <w:lang w:val="fr-FR"/>
        </w:rPr>
        <w:t>8</w:t>
      </w:r>
      <w:r w:rsidRPr="0086155B">
        <w:rPr>
          <w:lang w:val="fr-FR"/>
        </w:rPr>
        <w:t xml:space="preserve"> (SD = 0.</w:t>
      </w:r>
      <w:r>
        <w:rPr>
          <w:lang w:val="fr-FR"/>
        </w:rPr>
        <w:t>08</w:t>
      </w:r>
      <w:r w:rsidRPr="0086155B">
        <w:rPr>
          <w:lang w:val="fr-FR"/>
        </w:rPr>
        <w:t>, range 0.</w:t>
      </w:r>
      <w:r>
        <w:rPr>
          <w:lang w:val="fr-FR"/>
        </w:rPr>
        <w:t>61</w:t>
      </w:r>
      <w:r w:rsidRPr="0086155B">
        <w:rPr>
          <w:lang w:val="fr-FR"/>
        </w:rPr>
        <w:t>-</w:t>
      </w:r>
      <w:r>
        <w:rPr>
          <w:lang w:val="fr-FR"/>
        </w:rPr>
        <w:t>0.95</w:t>
      </w:r>
      <w:r w:rsidRPr="0086155B">
        <w:rPr>
          <w:lang w:val="fr-FR"/>
        </w:rPr>
        <w:t>)</w:t>
      </w:r>
    </w:p>
    <w:p w14:paraId="611531CA" w14:textId="7926559B" w:rsidR="005E0D58" w:rsidRPr="0086155B" w:rsidRDefault="005E0D58" w:rsidP="005E0D58">
      <w:pPr>
        <w:pStyle w:val="Compact"/>
        <w:numPr>
          <w:ilvl w:val="0"/>
          <w:numId w:val="11"/>
        </w:numPr>
        <w:rPr>
          <w:lang w:val="fr-FR"/>
        </w:rPr>
      </w:pPr>
      <w:r w:rsidRPr="0086155B">
        <w:rPr>
          <w:lang w:val="fr-FR"/>
        </w:rPr>
        <w:t>5y (n = 10): M = 0.</w:t>
      </w:r>
      <w:r>
        <w:rPr>
          <w:lang w:val="fr-FR"/>
        </w:rPr>
        <w:t>80</w:t>
      </w:r>
      <w:r w:rsidRPr="0086155B">
        <w:rPr>
          <w:lang w:val="fr-FR"/>
        </w:rPr>
        <w:t xml:space="preserve"> (SD = 0.</w:t>
      </w:r>
      <w:r>
        <w:rPr>
          <w:lang w:val="fr-FR"/>
        </w:rPr>
        <w:t>09</w:t>
      </w:r>
      <w:r w:rsidRPr="0086155B">
        <w:rPr>
          <w:lang w:val="fr-FR"/>
        </w:rPr>
        <w:t>, range 0.</w:t>
      </w:r>
      <w:r>
        <w:rPr>
          <w:lang w:val="fr-FR"/>
        </w:rPr>
        <w:t>62</w:t>
      </w:r>
      <w:r w:rsidRPr="0086155B">
        <w:rPr>
          <w:lang w:val="fr-FR"/>
        </w:rPr>
        <w:t>-</w:t>
      </w:r>
      <w:r>
        <w:rPr>
          <w:lang w:val="fr-FR"/>
        </w:rPr>
        <w:t>0.91</w:t>
      </w:r>
      <w:r w:rsidRPr="0086155B">
        <w:rPr>
          <w:lang w:val="fr-FR"/>
        </w:rPr>
        <w:t>)</w:t>
      </w:r>
    </w:p>
    <w:p w14:paraId="0523F092" w14:textId="1028FA0A" w:rsidR="005E0D58" w:rsidRDefault="005E0D58" w:rsidP="005E0D58">
      <w:pPr>
        <w:pStyle w:val="Compact"/>
        <w:numPr>
          <w:ilvl w:val="0"/>
          <w:numId w:val="11"/>
        </w:numPr>
      </w:pPr>
      <w:r>
        <w:t>6y (n = 1): 0.87</w:t>
      </w:r>
    </w:p>
    <w:p w14:paraId="46BE2838" w14:textId="77777777" w:rsidR="005E0D58" w:rsidRDefault="005E0D58" w:rsidP="005E0D58">
      <w:pPr>
        <w:pStyle w:val="Compact"/>
      </w:pPr>
    </w:p>
    <w:p w14:paraId="103952BA" w14:textId="22778610" w:rsidR="009C50B6" w:rsidRDefault="009C50B6" w:rsidP="009C50B6">
      <w:pPr>
        <w:pStyle w:val="Compact"/>
      </w:pPr>
      <w:r w:rsidRPr="002E5BBE">
        <w:t xml:space="preserve">Four-year-olds perform significantly better than 3-year-olds, </w:t>
      </w:r>
      <w:r w:rsidR="00F27E3E">
        <w:t xml:space="preserve">one-sided t-test, </w:t>
      </w:r>
      <w:r w:rsidRPr="002E5BBE">
        <w:t>t(113</w:t>
      </w:r>
      <w:r>
        <w:t>.</w:t>
      </w:r>
      <w:r w:rsidRPr="002E5BBE">
        <w:t xml:space="preserve">79) = </w:t>
      </w:r>
      <w:r>
        <w:t>-</w:t>
      </w:r>
      <w:r w:rsidRPr="002E5BBE">
        <w:t>2.585, p = .0</w:t>
      </w:r>
      <w:r w:rsidR="00F27E3E">
        <w:t>05</w:t>
      </w:r>
      <w:r w:rsidRPr="002E5BBE">
        <w:t>.</w:t>
      </w:r>
    </w:p>
    <w:p w14:paraId="67E0B995" w14:textId="333C795F" w:rsidR="002E5BBE" w:rsidRDefault="002E5BBE" w:rsidP="002E5BBE">
      <w:pPr>
        <w:pStyle w:val="Compact"/>
      </w:pPr>
    </w:p>
    <w:p w14:paraId="29C5ED59" w14:textId="5E9DF4C2" w:rsidR="002833D3" w:rsidRDefault="002833D3" w:rsidP="002833D3">
      <w:pPr>
        <w:pStyle w:val="Compact"/>
        <w:ind w:left="480"/>
      </w:pPr>
    </w:p>
    <w:p w14:paraId="3B61EC31" w14:textId="77777777" w:rsidR="00367999" w:rsidRDefault="007804AF">
      <w:pPr>
        <w:pStyle w:val="Heading3"/>
      </w:pPr>
      <w:bookmarkStart w:id="38" w:name="Xb4dc15b125f71a5f96f0a9e593fffc1713fbb33"/>
      <w:r>
        <w:t>Do children perform significantly below chance?</w:t>
      </w:r>
      <w:bookmarkEnd w:id="38"/>
    </w:p>
    <w:p w14:paraId="36AED481" w14:textId="77777777" w:rsidR="00367999" w:rsidRDefault="007804AF">
      <w:pPr>
        <w:pStyle w:val="Heading4"/>
      </w:pPr>
      <w:bookmarkStart w:id="39" w:name="test-against-all-cells-1"/>
      <w:r>
        <w:t>Test against all cells</w:t>
      </w:r>
      <w:bookmarkEnd w:id="39"/>
    </w:p>
    <w:p w14:paraId="11AA9F74" w14:textId="77777777" w:rsidR="00367999" w:rsidRDefault="007804AF">
      <w:pPr>
        <w:pStyle w:val="Compact"/>
        <w:numPr>
          <w:ilvl w:val="0"/>
          <w:numId w:val="12"/>
        </w:numPr>
      </w:pPr>
      <w:r>
        <w:t>3y: Mean distance (0.93) vs chance value (1.954): significantly better than chance, t(54) = -26.30, p &lt; .001.</w:t>
      </w:r>
    </w:p>
    <w:p w14:paraId="59B3DBD6" w14:textId="77777777" w:rsidR="00367999" w:rsidRDefault="007804AF">
      <w:pPr>
        <w:pStyle w:val="Compact"/>
        <w:numPr>
          <w:ilvl w:val="0"/>
          <w:numId w:val="12"/>
        </w:numPr>
      </w:pPr>
      <w:r>
        <w:t>4y: Mean distance (0.79) vs chance value (1.954): significantly better than chance, t(60) = -29.69, p &lt; .001.</w:t>
      </w:r>
    </w:p>
    <w:p w14:paraId="64059182" w14:textId="13C0F71A" w:rsidR="00367999" w:rsidRDefault="007804AF">
      <w:pPr>
        <w:pStyle w:val="Compact"/>
        <w:numPr>
          <w:ilvl w:val="0"/>
          <w:numId w:val="12"/>
        </w:numPr>
      </w:pPr>
      <w:r>
        <w:t>5y: Mean distance (0.72) vs chance value (1.954): significantly better than chance, t(9) = -12.19, p &lt; .001.</w:t>
      </w:r>
    </w:p>
    <w:p w14:paraId="44AC103A" w14:textId="3BF4C343" w:rsidR="00367999" w:rsidRDefault="007804AF">
      <w:pPr>
        <w:pStyle w:val="Heading4"/>
      </w:pPr>
      <w:bookmarkStart w:id="40" w:name="test-against-inner-cell-preference-1"/>
      <w:r>
        <w:t>Test against inner cell preference</w:t>
      </w:r>
      <w:bookmarkEnd w:id="40"/>
    </w:p>
    <w:p w14:paraId="17F75F68" w14:textId="67218BCF" w:rsidR="00367999" w:rsidRDefault="007804AF">
      <w:pPr>
        <w:pStyle w:val="FirstParagraph"/>
      </w:pPr>
      <w:r>
        <w:t>The simulation is identical to the aforementioned one but only the inner cells are sampled, resulting in a smaller average distance from the reward.</w:t>
      </w:r>
    </w:p>
    <w:p w14:paraId="037AD0A7" w14:textId="73109112" w:rsidR="00367999" w:rsidRDefault="007804AF">
      <w:pPr>
        <w:pStyle w:val="Compact"/>
        <w:numPr>
          <w:ilvl w:val="0"/>
          <w:numId w:val="13"/>
        </w:numPr>
      </w:pPr>
      <w:r>
        <w:t>3y: Mean distance (0.93) vs chance value (1.954): significantly better than chance, t(54) = -18.91, p &lt; .001.</w:t>
      </w:r>
    </w:p>
    <w:p w14:paraId="19A3389D" w14:textId="1DEB3F86" w:rsidR="00367999" w:rsidRDefault="007804AF">
      <w:pPr>
        <w:pStyle w:val="Compact"/>
        <w:numPr>
          <w:ilvl w:val="0"/>
          <w:numId w:val="13"/>
        </w:numPr>
      </w:pPr>
      <w:r>
        <w:t>4y: Mean distance (0.79) vs chance value (1.954): significantly better than chance, t(60) = -22.37, p &lt; .001.</w:t>
      </w:r>
    </w:p>
    <w:p w14:paraId="25BF9D61" w14:textId="6B35C640" w:rsidR="00367999" w:rsidRDefault="007804AF">
      <w:pPr>
        <w:pStyle w:val="Compact"/>
        <w:numPr>
          <w:ilvl w:val="0"/>
          <w:numId w:val="13"/>
        </w:numPr>
      </w:pPr>
      <w:r>
        <w:t>5y: Mean distance (0.72) vs chance value (1.954): significantly better than chance, t(9) = -9.36, p &lt; .001.</w:t>
      </w:r>
    </w:p>
    <w:p w14:paraId="3D0846E0" w14:textId="1A0BFE72" w:rsidR="00367999" w:rsidRDefault="00367999" w:rsidP="002833D3">
      <w:pPr>
        <w:pStyle w:val="FirstParagraph"/>
      </w:pPr>
    </w:p>
    <w:p w14:paraId="0193DD90" w14:textId="592D0898" w:rsidR="00367999" w:rsidRDefault="00657DA8">
      <w:pPr>
        <w:pStyle w:val="FirstParagraph"/>
      </w:pPr>
      <w:r>
        <w:rPr>
          <w:noProof/>
        </w:rPr>
        <w:drawing>
          <wp:anchor distT="0" distB="0" distL="114300" distR="114300" simplePos="0" relativeHeight="251697152" behindDoc="0" locked="0" layoutInCell="1" allowOverlap="1" wp14:anchorId="1F120456" wp14:editId="0B4E8915">
            <wp:simplePos x="0" y="0"/>
            <wp:positionH relativeFrom="column">
              <wp:posOffset>3350895</wp:posOffset>
            </wp:positionH>
            <wp:positionV relativeFrom="paragraph">
              <wp:posOffset>158115</wp:posOffset>
            </wp:positionV>
            <wp:extent cx="2777275" cy="2002790"/>
            <wp:effectExtent l="0" t="0" r="444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77275" cy="2002790"/>
                    </a:xfrm>
                    <a:prstGeom prst="rect">
                      <a:avLst/>
                    </a:prstGeom>
                    <a:noFill/>
                    <a:ln>
                      <a:noFill/>
                    </a:ln>
                  </pic:spPr>
                </pic:pic>
              </a:graphicData>
            </a:graphic>
            <wp14:sizeRelH relativeFrom="page">
              <wp14:pctWidth>0</wp14:pctWidth>
            </wp14:sizeRelH>
            <wp14:sizeRelV relativeFrom="page">
              <wp14:pctHeight>0</wp14:pctHeight>
            </wp14:sizeRelV>
          </wp:anchor>
        </w:drawing>
      </w:r>
      <w:r w:rsidR="007804AF">
        <w:rPr>
          <w:noProof/>
        </w:rPr>
        <w:drawing>
          <wp:inline distT="0" distB="0" distL="0" distR="0" wp14:anchorId="49C3F3AE" wp14:editId="52703C7D">
            <wp:extent cx="2962275" cy="2209800"/>
            <wp:effectExtent l="0" t="0" r="9525"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40-1.png"/>
                    <pic:cNvPicPr>
                      <a:picLocks noChangeAspect="1" noChangeArrowheads="1"/>
                    </pic:cNvPicPr>
                  </pic:nvPicPr>
                  <pic:blipFill>
                    <a:blip r:embed="rId29"/>
                    <a:stretch>
                      <a:fillRect/>
                    </a:stretch>
                  </pic:blipFill>
                  <pic:spPr bwMode="auto">
                    <a:xfrm>
                      <a:off x="0" y="0"/>
                      <a:ext cx="2962610" cy="2210050"/>
                    </a:xfrm>
                    <a:prstGeom prst="rect">
                      <a:avLst/>
                    </a:prstGeom>
                    <a:noFill/>
                    <a:ln w="9525">
                      <a:noFill/>
                      <a:headEnd/>
                      <a:tailEnd/>
                    </a:ln>
                  </pic:spPr>
                </pic:pic>
              </a:graphicData>
            </a:graphic>
          </wp:inline>
        </w:drawing>
      </w:r>
    </w:p>
    <w:p w14:paraId="4D5835AE" w14:textId="77777777" w:rsidR="002833D3" w:rsidRPr="002833D3" w:rsidRDefault="002833D3" w:rsidP="002833D3">
      <w:pPr>
        <w:pStyle w:val="BodyText"/>
      </w:pPr>
    </w:p>
    <w:p w14:paraId="20A79D27" w14:textId="546479E6" w:rsidR="00367999" w:rsidRDefault="007804AF">
      <w:pPr>
        <w:pStyle w:val="Heading2"/>
      </w:pPr>
      <w:bookmarkStart w:id="41" w:name="by-mediansplit"/>
      <w:r>
        <w:lastRenderedPageBreak/>
        <w:t>By mediansplit</w:t>
      </w:r>
      <w:bookmarkEnd w:id="41"/>
    </w:p>
    <w:p w14:paraId="28CAA3CB" w14:textId="2DA54366" w:rsidR="002833D3" w:rsidRDefault="002833D3" w:rsidP="002833D3">
      <w:pPr>
        <w:pStyle w:val="BodyText"/>
      </w:pPr>
      <w:r>
        <w:rPr>
          <w:noProof/>
        </w:rPr>
        <w:drawing>
          <wp:anchor distT="0" distB="0" distL="114300" distR="114300" simplePos="0" relativeHeight="251670528" behindDoc="0" locked="0" layoutInCell="1" allowOverlap="1" wp14:anchorId="361521C6" wp14:editId="5EA8889F">
            <wp:simplePos x="0" y="0"/>
            <wp:positionH relativeFrom="column">
              <wp:posOffset>2696845</wp:posOffset>
            </wp:positionH>
            <wp:positionV relativeFrom="paragraph">
              <wp:posOffset>130175</wp:posOffset>
            </wp:positionV>
            <wp:extent cx="2297699" cy="1656951"/>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297699" cy="1656951"/>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52F62A89" wp14:editId="256062E0">
            <wp:simplePos x="0" y="0"/>
            <wp:positionH relativeFrom="column">
              <wp:posOffset>37465</wp:posOffset>
            </wp:positionH>
            <wp:positionV relativeFrom="paragraph">
              <wp:posOffset>130175</wp:posOffset>
            </wp:positionV>
            <wp:extent cx="2349324" cy="169418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49324" cy="1694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90F175" w14:textId="54F93F1F" w:rsidR="002833D3" w:rsidRPr="002833D3" w:rsidRDefault="002833D3" w:rsidP="002833D3">
      <w:pPr>
        <w:pStyle w:val="BodyText"/>
      </w:pPr>
    </w:p>
    <w:p w14:paraId="19FDE651" w14:textId="63C6BD8F" w:rsidR="00367999" w:rsidRDefault="00367999">
      <w:pPr>
        <w:pStyle w:val="FirstParagraph"/>
      </w:pPr>
    </w:p>
    <w:p w14:paraId="0031ED36" w14:textId="5ACFC164" w:rsidR="002833D3" w:rsidRDefault="002833D3" w:rsidP="002833D3">
      <w:pPr>
        <w:pStyle w:val="BodyText"/>
      </w:pPr>
    </w:p>
    <w:p w14:paraId="5E289BAD" w14:textId="682A063D" w:rsidR="002833D3" w:rsidRDefault="002833D3" w:rsidP="002833D3">
      <w:pPr>
        <w:pStyle w:val="BodyText"/>
      </w:pPr>
    </w:p>
    <w:p w14:paraId="478F338C" w14:textId="5BB9618B" w:rsidR="002833D3" w:rsidRDefault="002833D3" w:rsidP="002833D3">
      <w:pPr>
        <w:pStyle w:val="BodyText"/>
      </w:pPr>
    </w:p>
    <w:p w14:paraId="71DFE99C" w14:textId="3611F6E4" w:rsidR="002833D3" w:rsidRDefault="002833D3" w:rsidP="002833D3">
      <w:pPr>
        <w:pStyle w:val="BodyText"/>
      </w:pPr>
    </w:p>
    <w:p w14:paraId="1CF8CF90" w14:textId="77777777" w:rsidR="00367999" w:rsidRDefault="007804AF">
      <w:pPr>
        <w:pStyle w:val="Compact"/>
        <w:numPr>
          <w:ilvl w:val="0"/>
          <w:numId w:val="14"/>
        </w:numPr>
      </w:pPr>
      <w:r>
        <w:t>young (n = 65): M = 0.93 (SD = 0.28, range 0.45-1.60)</w:t>
      </w:r>
    </w:p>
    <w:p w14:paraId="103F8DF9" w14:textId="77777777" w:rsidR="00367999" w:rsidRDefault="007804AF">
      <w:pPr>
        <w:pStyle w:val="Compact"/>
        <w:numPr>
          <w:ilvl w:val="0"/>
          <w:numId w:val="14"/>
        </w:numPr>
      </w:pPr>
      <w:r>
        <w:t>old (n = 62): M = 0.76 (SD = 0.31, range 0.17-1.40)</w:t>
      </w:r>
    </w:p>
    <w:p w14:paraId="713647F2" w14:textId="41228B64" w:rsidR="00367999" w:rsidRDefault="007804AF">
      <w:pPr>
        <w:pStyle w:val="FirstParagraph"/>
      </w:pPr>
      <w:r>
        <w:t>Older children were significantly better than younger children, t(123) = - 3.22, p &lt; .001.</w:t>
      </w:r>
    </w:p>
    <w:p w14:paraId="654A4B46" w14:textId="6E36B55D" w:rsidR="009C50B6" w:rsidRDefault="009C50B6" w:rsidP="009C50B6">
      <w:pPr>
        <w:pStyle w:val="BodyText"/>
      </w:pPr>
    </w:p>
    <w:p w14:paraId="43D89111" w14:textId="0BC9D38F" w:rsidR="009C50B6" w:rsidRDefault="009C50B6" w:rsidP="009C50B6">
      <w:pPr>
        <w:pStyle w:val="BodyText"/>
      </w:pPr>
      <w:r>
        <w:t>Rescaled:</w:t>
      </w:r>
    </w:p>
    <w:p w14:paraId="30F1BA4D" w14:textId="28CA587C" w:rsidR="009C50B6" w:rsidRDefault="009C50B6" w:rsidP="009C50B6">
      <w:pPr>
        <w:pStyle w:val="Compact"/>
        <w:numPr>
          <w:ilvl w:val="0"/>
          <w:numId w:val="14"/>
        </w:numPr>
      </w:pPr>
      <w:r>
        <w:t>young (n = 65): M = 0.74 (SD = 0.08, range 0.55-0.87)</w:t>
      </w:r>
    </w:p>
    <w:p w14:paraId="4484F3B7" w14:textId="2348237F" w:rsidR="009C50B6" w:rsidRDefault="009C50B6" w:rsidP="009C50B6">
      <w:pPr>
        <w:pStyle w:val="Compact"/>
        <w:numPr>
          <w:ilvl w:val="0"/>
          <w:numId w:val="14"/>
        </w:numPr>
      </w:pPr>
      <w:r>
        <w:t>old (n = 62): M = 0.7</w:t>
      </w:r>
      <w:r w:rsidR="00F27E3E">
        <w:t>9</w:t>
      </w:r>
      <w:r>
        <w:t xml:space="preserve"> (SD = 0.</w:t>
      </w:r>
      <w:r w:rsidR="00F27E3E">
        <w:t>08</w:t>
      </w:r>
      <w:r>
        <w:t>, range 0.</w:t>
      </w:r>
      <w:r w:rsidR="00F27E3E">
        <w:t>61</w:t>
      </w:r>
      <w:r>
        <w:t>-</w:t>
      </w:r>
      <w:r w:rsidR="00F27E3E">
        <w:t>0.95</w:t>
      </w:r>
      <w:r>
        <w:t>)</w:t>
      </w:r>
    </w:p>
    <w:p w14:paraId="41C1B659" w14:textId="1D7B6883" w:rsidR="00F27E3E" w:rsidRDefault="00F27E3E" w:rsidP="00F27E3E">
      <w:pPr>
        <w:pStyle w:val="FirstParagraph"/>
      </w:pPr>
      <w:r>
        <w:t>Older children were significantly better than younger children, one-sided t-test, t(123) =  3.222, p &lt; .001.</w:t>
      </w:r>
    </w:p>
    <w:p w14:paraId="58C5CD12" w14:textId="3B8681DB" w:rsidR="009C50B6" w:rsidRDefault="009C50B6" w:rsidP="009C50B6">
      <w:pPr>
        <w:pStyle w:val="BodyText"/>
      </w:pPr>
    </w:p>
    <w:p w14:paraId="32308840" w14:textId="77777777" w:rsidR="009C50B6" w:rsidRPr="009C50B6" w:rsidRDefault="009C50B6" w:rsidP="009C50B6">
      <w:pPr>
        <w:pStyle w:val="BodyText"/>
      </w:pPr>
    </w:p>
    <w:p w14:paraId="4A72FB7C" w14:textId="77777777" w:rsidR="00367999" w:rsidRDefault="007804AF">
      <w:pPr>
        <w:pStyle w:val="Heading3"/>
      </w:pPr>
      <w:bookmarkStart w:id="42" w:name="X44e3da53ac344568de9fa98fcb083d8430cd7ab"/>
      <w:r>
        <w:t>Do children perform significantly below chance?</w:t>
      </w:r>
      <w:bookmarkEnd w:id="42"/>
    </w:p>
    <w:p w14:paraId="3826A588" w14:textId="77777777" w:rsidR="00367999" w:rsidRDefault="007804AF">
      <w:pPr>
        <w:pStyle w:val="Heading4"/>
      </w:pPr>
      <w:bookmarkStart w:id="43" w:name="test-against-all-cells-2"/>
      <w:r>
        <w:t>Test against all cells</w:t>
      </w:r>
      <w:bookmarkEnd w:id="43"/>
    </w:p>
    <w:p w14:paraId="01177C9E" w14:textId="77777777" w:rsidR="00367999" w:rsidRDefault="007804AF">
      <w:pPr>
        <w:pStyle w:val="Compact"/>
        <w:numPr>
          <w:ilvl w:val="0"/>
          <w:numId w:val="15"/>
        </w:numPr>
      </w:pPr>
      <w:r>
        <w:t>young: M = 0.93 vs chance value (1.954): significantly better than chance, t(64) = -29.05, p &lt; .001</w:t>
      </w:r>
    </w:p>
    <w:p w14:paraId="7D14732A" w14:textId="77777777" w:rsidR="00367999" w:rsidRDefault="007804AF">
      <w:pPr>
        <w:pStyle w:val="Compact"/>
        <w:numPr>
          <w:ilvl w:val="0"/>
          <w:numId w:val="15"/>
        </w:numPr>
      </w:pPr>
      <w:r>
        <w:t>old: M = 0.76 vs chance value (1.954): significantly better than chance, t(61) = -30.53, p &lt; .001</w:t>
      </w:r>
    </w:p>
    <w:p w14:paraId="14931430" w14:textId="77777777" w:rsidR="00367999" w:rsidRDefault="007804AF">
      <w:pPr>
        <w:pStyle w:val="Heading4"/>
      </w:pPr>
      <w:bookmarkStart w:id="44" w:name="test-against-inner-cell-preference-2"/>
      <w:r>
        <w:t>Test against inner cell preference</w:t>
      </w:r>
      <w:bookmarkEnd w:id="44"/>
    </w:p>
    <w:p w14:paraId="697A331A" w14:textId="77777777" w:rsidR="00367999" w:rsidRDefault="007804AF">
      <w:pPr>
        <w:pStyle w:val="FirstParagraph"/>
      </w:pPr>
      <w:r>
        <w:t>The simulation is identical to the aforementioned one but only the inner cells are sampled from resulting in a smaller average distance from the food reward.</w:t>
      </w:r>
    </w:p>
    <w:p w14:paraId="68DF38E9" w14:textId="77777777" w:rsidR="00367999" w:rsidRDefault="007804AF">
      <w:pPr>
        <w:pStyle w:val="Compact"/>
        <w:numPr>
          <w:ilvl w:val="0"/>
          <w:numId w:val="16"/>
        </w:numPr>
      </w:pPr>
      <w:r>
        <w:t>young: M = 0.93 vs chance value (1.667): significantly better than chance, t(64) = -20.94, p &lt; .001</w:t>
      </w:r>
    </w:p>
    <w:p w14:paraId="56973C41" w14:textId="00C0596F" w:rsidR="00367999" w:rsidRDefault="007804AF">
      <w:pPr>
        <w:pStyle w:val="Compact"/>
        <w:numPr>
          <w:ilvl w:val="0"/>
          <w:numId w:val="16"/>
        </w:numPr>
      </w:pPr>
      <w:r>
        <w:t>old: M = 0.76 vs chance value (1.667): significantly better than chance, t(61) = -23.21, p &lt; .001</w:t>
      </w:r>
    </w:p>
    <w:p w14:paraId="55FA7FFF" w14:textId="6E339EF5" w:rsidR="00367999" w:rsidRDefault="00657DA8">
      <w:pPr>
        <w:pStyle w:val="FirstParagraph"/>
      </w:pPr>
      <w:r>
        <w:rPr>
          <w:noProof/>
        </w:rPr>
        <w:lastRenderedPageBreak/>
        <w:drawing>
          <wp:anchor distT="0" distB="0" distL="114300" distR="114300" simplePos="0" relativeHeight="251698176" behindDoc="0" locked="0" layoutInCell="1" allowOverlap="1" wp14:anchorId="1BA99FBA" wp14:editId="149D71ED">
            <wp:simplePos x="0" y="0"/>
            <wp:positionH relativeFrom="column">
              <wp:posOffset>3192145</wp:posOffset>
            </wp:positionH>
            <wp:positionV relativeFrom="paragraph">
              <wp:posOffset>90805</wp:posOffset>
            </wp:positionV>
            <wp:extent cx="2962910" cy="2136658"/>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62910" cy="2136658"/>
                    </a:xfrm>
                    <a:prstGeom prst="rect">
                      <a:avLst/>
                    </a:prstGeom>
                    <a:noFill/>
                    <a:ln>
                      <a:noFill/>
                    </a:ln>
                  </pic:spPr>
                </pic:pic>
              </a:graphicData>
            </a:graphic>
            <wp14:sizeRelH relativeFrom="page">
              <wp14:pctWidth>0</wp14:pctWidth>
            </wp14:sizeRelH>
            <wp14:sizeRelV relativeFrom="page">
              <wp14:pctHeight>0</wp14:pctHeight>
            </wp14:sizeRelV>
          </wp:anchor>
        </w:drawing>
      </w:r>
      <w:r w:rsidR="007804AF">
        <w:rPr>
          <w:noProof/>
        </w:rPr>
        <w:drawing>
          <wp:inline distT="0" distB="0" distL="0" distR="0" wp14:anchorId="7CE86886" wp14:editId="5B927218">
            <wp:extent cx="2583180" cy="1950720"/>
            <wp:effectExtent l="0" t="0" r="762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44-1.png"/>
                    <pic:cNvPicPr>
                      <a:picLocks noChangeAspect="1" noChangeArrowheads="1"/>
                    </pic:cNvPicPr>
                  </pic:nvPicPr>
                  <pic:blipFill>
                    <a:blip r:embed="rId32"/>
                    <a:stretch>
                      <a:fillRect/>
                    </a:stretch>
                  </pic:blipFill>
                  <pic:spPr bwMode="auto">
                    <a:xfrm>
                      <a:off x="0" y="0"/>
                      <a:ext cx="2583467" cy="1950937"/>
                    </a:xfrm>
                    <a:prstGeom prst="rect">
                      <a:avLst/>
                    </a:prstGeom>
                    <a:noFill/>
                    <a:ln w="9525">
                      <a:noFill/>
                      <a:headEnd/>
                      <a:tailEnd/>
                    </a:ln>
                  </pic:spPr>
                </pic:pic>
              </a:graphicData>
            </a:graphic>
          </wp:inline>
        </w:drawing>
      </w:r>
    </w:p>
    <w:p w14:paraId="104FD54A" w14:textId="77777777" w:rsidR="002833D3" w:rsidRPr="002833D3" w:rsidRDefault="002833D3" w:rsidP="002833D3">
      <w:pPr>
        <w:pStyle w:val="BodyText"/>
      </w:pPr>
    </w:p>
    <w:p w14:paraId="060D3F65" w14:textId="77777777" w:rsidR="00367999" w:rsidRDefault="007804AF">
      <w:pPr>
        <w:pStyle w:val="Heading2"/>
      </w:pPr>
      <w:bookmarkStart w:id="45" w:name="X0037fcb7ccd4660d2749e10d7fcb1804ac893e1"/>
      <w:r>
        <w:t>Plot distance against age as continuous variable</w:t>
      </w:r>
      <w:bookmarkEnd w:id="45"/>
    </w:p>
    <w:p w14:paraId="1CF4CE48" w14:textId="1AAB7E65" w:rsidR="00367999" w:rsidRDefault="007804AF">
      <w:pPr>
        <w:pStyle w:val="FirstParagraph"/>
      </w:pPr>
      <w:r>
        <w:rPr>
          <w:noProof/>
        </w:rPr>
        <w:drawing>
          <wp:inline distT="0" distB="0" distL="0" distR="0" wp14:anchorId="1DE861CD" wp14:editId="22DD2FE7">
            <wp:extent cx="2503170" cy="173736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45-1.png"/>
                    <pic:cNvPicPr>
                      <a:picLocks noChangeAspect="1" noChangeArrowheads="1"/>
                    </pic:cNvPicPr>
                  </pic:nvPicPr>
                  <pic:blipFill>
                    <a:blip r:embed="rId33"/>
                    <a:stretch>
                      <a:fillRect/>
                    </a:stretch>
                  </pic:blipFill>
                  <pic:spPr bwMode="auto">
                    <a:xfrm>
                      <a:off x="0" y="0"/>
                      <a:ext cx="2503448" cy="1737553"/>
                    </a:xfrm>
                    <a:prstGeom prst="rect">
                      <a:avLst/>
                    </a:prstGeom>
                    <a:noFill/>
                    <a:ln w="9525">
                      <a:noFill/>
                      <a:headEnd/>
                      <a:tailEnd/>
                    </a:ln>
                  </pic:spPr>
                </pic:pic>
              </a:graphicData>
            </a:graphic>
          </wp:inline>
        </w:drawing>
      </w:r>
    </w:p>
    <w:p w14:paraId="1122E48E" w14:textId="6A8205F2" w:rsidR="00657DA8" w:rsidRPr="00657DA8" w:rsidRDefault="00657DA8" w:rsidP="00657DA8">
      <w:pPr>
        <w:pStyle w:val="BodyText"/>
      </w:pPr>
      <w:r>
        <w:rPr>
          <w:noProof/>
        </w:rPr>
        <w:drawing>
          <wp:anchor distT="0" distB="0" distL="114300" distR="114300" simplePos="0" relativeHeight="251700224" behindDoc="0" locked="0" layoutInCell="1" allowOverlap="1" wp14:anchorId="683BFEEA" wp14:editId="531F9F29">
            <wp:simplePos x="0" y="0"/>
            <wp:positionH relativeFrom="column">
              <wp:posOffset>-635</wp:posOffset>
            </wp:positionH>
            <wp:positionV relativeFrom="paragraph">
              <wp:posOffset>141605</wp:posOffset>
            </wp:positionV>
            <wp:extent cx="2682130" cy="1934178"/>
            <wp:effectExtent l="0" t="0" r="4445" b="952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82130" cy="193417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EF512F" w14:textId="5566F997" w:rsidR="008F5A11" w:rsidRDefault="008F5A11" w:rsidP="008F5A11">
      <w:pPr>
        <w:pStyle w:val="BodyText"/>
      </w:pPr>
    </w:p>
    <w:p w14:paraId="2435BD68" w14:textId="05AB240C" w:rsidR="008F5A11" w:rsidRPr="008F5A11" w:rsidRDefault="008F5A11" w:rsidP="008F5A11">
      <w:pPr>
        <w:pStyle w:val="BodyText"/>
      </w:pPr>
    </w:p>
    <w:p w14:paraId="67608C9F" w14:textId="192B0AEE" w:rsidR="002833D3" w:rsidRDefault="002833D3" w:rsidP="002833D3">
      <w:pPr>
        <w:pStyle w:val="BodyText"/>
      </w:pPr>
    </w:p>
    <w:p w14:paraId="234F0329" w14:textId="77777777" w:rsidR="00657DA8" w:rsidRPr="002833D3" w:rsidRDefault="00657DA8" w:rsidP="002833D3">
      <w:pPr>
        <w:pStyle w:val="BodyText"/>
      </w:pPr>
    </w:p>
    <w:p w14:paraId="769A5D38" w14:textId="12100C49" w:rsidR="00367999" w:rsidRDefault="007804AF">
      <w:pPr>
        <w:pStyle w:val="Heading2"/>
      </w:pPr>
      <w:bookmarkStart w:id="46" w:name="by-testing-location"/>
      <w:r>
        <w:t>By testing location</w:t>
      </w:r>
      <w:bookmarkEnd w:id="46"/>
    </w:p>
    <w:p w14:paraId="2FB25408" w14:textId="6306C99D" w:rsidR="00367999" w:rsidRDefault="002833D3">
      <w:pPr>
        <w:pStyle w:val="FirstParagraph"/>
        <w:rPr>
          <w:noProof/>
        </w:rPr>
      </w:pPr>
      <w:r>
        <w:rPr>
          <w:noProof/>
        </w:rPr>
        <w:drawing>
          <wp:anchor distT="0" distB="0" distL="114300" distR="114300" simplePos="0" relativeHeight="251691008" behindDoc="0" locked="0" layoutInCell="1" allowOverlap="1" wp14:anchorId="5EF2FEFA" wp14:editId="1C321C70">
            <wp:simplePos x="0" y="0"/>
            <wp:positionH relativeFrom="column">
              <wp:posOffset>2733675</wp:posOffset>
            </wp:positionH>
            <wp:positionV relativeFrom="paragraph">
              <wp:posOffset>204357</wp:posOffset>
            </wp:positionV>
            <wp:extent cx="2447232" cy="221234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4">
                      <a:extLst>
                        <a:ext uri="{28A0092B-C50C-407E-A947-70E740481C1C}">
                          <a14:useLocalDpi xmlns:a14="http://schemas.microsoft.com/office/drawing/2010/main" val="0"/>
                        </a:ext>
                      </a:extLst>
                    </a:blip>
                    <a:srcRect r="20230"/>
                    <a:stretch/>
                  </pic:blipFill>
                  <pic:spPr bwMode="auto">
                    <a:xfrm>
                      <a:off x="0" y="0"/>
                      <a:ext cx="2447232" cy="22123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0768" behindDoc="0" locked="0" layoutInCell="1" allowOverlap="1" wp14:anchorId="5D178185" wp14:editId="3E48B5E7">
            <wp:simplePos x="0" y="0"/>
            <wp:positionH relativeFrom="column">
              <wp:posOffset>-61595</wp:posOffset>
            </wp:positionH>
            <wp:positionV relativeFrom="paragraph">
              <wp:posOffset>73660</wp:posOffset>
            </wp:positionV>
            <wp:extent cx="2621280" cy="234251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5">
                      <a:extLst>
                        <a:ext uri="{28A0092B-C50C-407E-A947-70E740481C1C}">
                          <a14:useLocalDpi xmlns:a14="http://schemas.microsoft.com/office/drawing/2010/main" val="0"/>
                        </a:ext>
                      </a:extLst>
                    </a:blip>
                    <a:srcRect r="19305"/>
                    <a:stretch/>
                  </pic:blipFill>
                  <pic:spPr bwMode="auto">
                    <a:xfrm>
                      <a:off x="0" y="0"/>
                      <a:ext cx="2621513" cy="234272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7D52BC2" w14:textId="29E6BD8A" w:rsidR="002833D3" w:rsidRDefault="002833D3" w:rsidP="002833D3">
      <w:pPr>
        <w:pStyle w:val="BodyText"/>
      </w:pPr>
    </w:p>
    <w:p w14:paraId="5BADB44C" w14:textId="3B81ABA0" w:rsidR="002833D3" w:rsidRDefault="002833D3" w:rsidP="002833D3">
      <w:pPr>
        <w:pStyle w:val="BodyText"/>
      </w:pPr>
    </w:p>
    <w:p w14:paraId="157C39B2" w14:textId="52EEFC91" w:rsidR="002833D3" w:rsidRDefault="002833D3" w:rsidP="002833D3">
      <w:pPr>
        <w:pStyle w:val="BodyText"/>
      </w:pPr>
    </w:p>
    <w:p w14:paraId="6F0F5749" w14:textId="7311EFCC" w:rsidR="002833D3" w:rsidRDefault="002833D3" w:rsidP="002833D3">
      <w:pPr>
        <w:pStyle w:val="BodyText"/>
      </w:pPr>
    </w:p>
    <w:p w14:paraId="6FE66832" w14:textId="70831D39" w:rsidR="002833D3" w:rsidRDefault="002833D3" w:rsidP="002833D3">
      <w:pPr>
        <w:pStyle w:val="BodyText"/>
      </w:pPr>
    </w:p>
    <w:p w14:paraId="08979101" w14:textId="507C2AC5" w:rsidR="002833D3" w:rsidRPr="002833D3" w:rsidRDefault="002833D3" w:rsidP="002833D3">
      <w:pPr>
        <w:pStyle w:val="BodyText"/>
      </w:pPr>
    </w:p>
    <w:p w14:paraId="19A6A958" w14:textId="620864D7" w:rsidR="00367999" w:rsidRDefault="00367999">
      <w:pPr>
        <w:pStyle w:val="FirstParagraph"/>
      </w:pPr>
    </w:p>
    <w:p w14:paraId="4103FA22" w14:textId="3EC00906" w:rsidR="00367999" w:rsidRDefault="007804AF">
      <w:pPr>
        <w:pStyle w:val="Compact"/>
        <w:numPr>
          <w:ilvl w:val="0"/>
          <w:numId w:val="17"/>
        </w:numPr>
      </w:pPr>
      <w:r>
        <w:t>Fife (n = 69): 0.88 (SD = 0.27, range 0.33-1.47)</w:t>
      </w:r>
    </w:p>
    <w:p w14:paraId="509FB295" w14:textId="6237C496" w:rsidR="00367999" w:rsidRDefault="007804AF">
      <w:pPr>
        <w:pStyle w:val="Compact"/>
        <w:numPr>
          <w:ilvl w:val="0"/>
          <w:numId w:val="17"/>
        </w:numPr>
      </w:pPr>
      <w:r>
        <w:t>Edinburgh (n = 58): 0.79 (SD = 0.34, range 0.17-1.60)</w:t>
      </w:r>
    </w:p>
    <w:p w14:paraId="1992DBDE" w14:textId="08C22068" w:rsidR="00367999" w:rsidRDefault="007804AF">
      <w:pPr>
        <w:pStyle w:val="FirstParagraph"/>
      </w:pPr>
      <w:r>
        <w:t>Children in Edinburgh are significantly better than children in Fife, one-sided t-test, t(109.5) = -1.66, p = .05.</w:t>
      </w:r>
    </w:p>
    <w:p w14:paraId="1A61F6AC" w14:textId="3B40E380" w:rsidR="00E34025" w:rsidRDefault="00E34025" w:rsidP="00E34025">
      <w:pPr>
        <w:pStyle w:val="BodyText"/>
      </w:pPr>
    </w:p>
    <w:p w14:paraId="4364761F" w14:textId="3B4B27EB" w:rsidR="00E34025" w:rsidRDefault="00E34025" w:rsidP="00E34025">
      <w:pPr>
        <w:pStyle w:val="BodyText"/>
      </w:pPr>
      <w:r>
        <w:t>Rescaled:</w:t>
      </w:r>
    </w:p>
    <w:p w14:paraId="6B92BB85" w14:textId="3F84F834" w:rsidR="00E34025" w:rsidRDefault="00E34025" w:rsidP="00E34025">
      <w:pPr>
        <w:pStyle w:val="Compact"/>
        <w:numPr>
          <w:ilvl w:val="0"/>
          <w:numId w:val="17"/>
        </w:numPr>
      </w:pPr>
      <w:r>
        <w:t>Fife (n = 69): 0.75 (SD = 0.08, range 0.59-0.91)</w:t>
      </w:r>
    </w:p>
    <w:p w14:paraId="7730DA72" w14:textId="71DC5586" w:rsidR="00E34025" w:rsidRDefault="00E34025" w:rsidP="00E34025">
      <w:pPr>
        <w:pStyle w:val="Compact"/>
        <w:numPr>
          <w:ilvl w:val="0"/>
          <w:numId w:val="17"/>
        </w:numPr>
      </w:pPr>
      <w:r>
        <w:t>Edinburgh (n = 58): 0.78 (SD = 0.09, range 0.55-0.95)</w:t>
      </w:r>
    </w:p>
    <w:p w14:paraId="28392E71" w14:textId="656CB688" w:rsidR="00E34025" w:rsidRDefault="00E34025" w:rsidP="00E34025">
      <w:pPr>
        <w:pStyle w:val="FirstParagraph"/>
      </w:pPr>
      <w:r>
        <w:t>Children in Edinburgh are significantly better than children in Fife, one-sided t-test, t(109.5) = -1.660, p = .05.</w:t>
      </w:r>
    </w:p>
    <w:p w14:paraId="4D474474" w14:textId="77777777" w:rsidR="00E34025" w:rsidRDefault="00E34025" w:rsidP="00E34025">
      <w:pPr>
        <w:pStyle w:val="BodyText"/>
      </w:pPr>
    </w:p>
    <w:p w14:paraId="5DB03DC6" w14:textId="77777777" w:rsidR="00E34025" w:rsidRPr="00E34025" w:rsidRDefault="00E34025" w:rsidP="00E34025">
      <w:pPr>
        <w:pStyle w:val="BodyText"/>
      </w:pPr>
    </w:p>
    <w:p w14:paraId="5BAD7DFD" w14:textId="10830907" w:rsidR="00367999" w:rsidRDefault="00657DA8">
      <w:pPr>
        <w:pStyle w:val="FirstParagraph"/>
      </w:pPr>
      <w:r>
        <w:rPr>
          <w:noProof/>
        </w:rPr>
        <w:drawing>
          <wp:anchor distT="0" distB="0" distL="114300" distR="114300" simplePos="0" relativeHeight="251699200" behindDoc="0" locked="0" layoutInCell="1" allowOverlap="1" wp14:anchorId="24B746FC" wp14:editId="7018C677">
            <wp:simplePos x="0" y="0"/>
            <wp:positionH relativeFrom="column">
              <wp:posOffset>3127375</wp:posOffset>
            </wp:positionH>
            <wp:positionV relativeFrom="paragraph">
              <wp:posOffset>38100</wp:posOffset>
            </wp:positionV>
            <wp:extent cx="3035300" cy="2188861"/>
            <wp:effectExtent l="0" t="0" r="0" b="1905"/>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35300" cy="2188861"/>
                    </a:xfrm>
                    <a:prstGeom prst="rect">
                      <a:avLst/>
                    </a:prstGeom>
                    <a:noFill/>
                    <a:ln>
                      <a:noFill/>
                    </a:ln>
                  </pic:spPr>
                </pic:pic>
              </a:graphicData>
            </a:graphic>
            <wp14:sizeRelH relativeFrom="page">
              <wp14:pctWidth>0</wp14:pctWidth>
            </wp14:sizeRelH>
            <wp14:sizeRelV relativeFrom="page">
              <wp14:pctHeight>0</wp14:pctHeight>
            </wp14:sizeRelV>
          </wp:anchor>
        </w:drawing>
      </w:r>
      <w:r w:rsidR="007804AF">
        <w:rPr>
          <w:noProof/>
        </w:rPr>
        <w:drawing>
          <wp:inline distT="0" distB="0" distL="0" distR="0" wp14:anchorId="00ABFA9F" wp14:editId="693FB1D0">
            <wp:extent cx="2708910" cy="215646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47-1.png"/>
                    <pic:cNvPicPr>
                      <a:picLocks noChangeAspect="1" noChangeArrowheads="1"/>
                    </pic:cNvPicPr>
                  </pic:nvPicPr>
                  <pic:blipFill>
                    <a:blip r:embed="rId36"/>
                    <a:stretch>
                      <a:fillRect/>
                    </a:stretch>
                  </pic:blipFill>
                  <pic:spPr bwMode="auto">
                    <a:xfrm>
                      <a:off x="0" y="0"/>
                      <a:ext cx="2709214" cy="2156702"/>
                    </a:xfrm>
                    <a:prstGeom prst="rect">
                      <a:avLst/>
                    </a:prstGeom>
                    <a:noFill/>
                    <a:ln w="9525">
                      <a:noFill/>
                      <a:headEnd/>
                      <a:tailEnd/>
                    </a:ln>
                  </pic:spPr>
                </pic:pic>
              </a:graphicData>
            </a:graphic>
          </wp:inline>
        </w:drawing>
      </w:r>
    </w:p>
    <w:p w14:paraId="1801FC28" w14:textId="77777777" w:rsidR="002833D3" w:rsidRPr="002833D3" w:rsidRDefault="002833D3" w:rsidP="002833D3">
      <w:pPr>
        <w:pStyle w:val="BodyText"/>
      </w:pPr>
    </w:p>
    <w:p w14:paraId="29C7275B" w14:textId="77777777" w:rsidR="00367999" w:rsidRDefault="007804AF">
      <w:pPr>
        <w:pStyle w:val="Heading1"/>
      </w:pPr>
      <w:bookmarkStart w:id="47" w:name="cumulative-number-of-toys-retrieved"/>
      <w:r>
        <w:t>Cumulative number of toys retrieved</w:t>
      </w:r>
      <w:bookmarkEnd w:id="47"/>
    </w:p>
    <w:p w14:paraId="1AAB9D07" w14:textId="168F9113" w:rsidR="00367999" w:rsidRDefault="007804AF">
      <w:pPr>
        <w:pStyle w:val="FirstParagraph"/>
      </w:pPr>
      <w:r>
        <w:rPr>
          <w:noProof/>
        </w:rPr>
        <w:drawing>
          <wp:inline distT="0" distB="0" distL="0" distR="0" wp14:anchorId="69209DC5" wp14:editId="4483FD0C">
            <wp:extent cx="2781300" cy="188595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51-1.png"/>
                    <pic:cNvPicPr>
                      <a:picLocks noChangeAspect="1" noChangeArrowheads="1"/>
                    </pic:cNvPicPr>
                  </pic:nvPicPr>
                  <pic:blipFill>
                    <a:blip r:embed="rId37"/>
                    <a:stretch>
                      <a:fillRect/>
                    </a:stretch>
                  </pic:blipFill>
                  <pic:spPr bwMode="auto">
                    <a:xfrm>
                      <a:off x="0" y="0"/>
                      <a:ext cx="2781607" cy="1886158"/>
                    </a:xfrm>
                    <a:prstGeom prst="rect">
                      <a:avLst/>
                    </a:prstGeom>
                    <a:noFill/>
                    <a:ln w="9525">
                      <a:noFill/>
                      <a:headEnd/>
                      <a:tailEnd/>
                    </a:ln>
                  </pic:spPr>
                </pic:pic>
              </a:graphicData>
            </a:graphic>
          </wp:inline>
        </w:drawing>
      </w:r>
    </w:p>
    <w:p w14:paraId="1CBD45F8" w14:textId="77777777" w:rsidR="002833D3" w:rsidRPr="002833D3" w:rsidRDefault="002833D3" w:rsidP="002833D3">
      <w:pPr>
        <w:pStyle w:val="BodyText"/>
      </w:pPr>
    </w:p>
    <w:p w14:paraId="44B3C6EC" w14:textId="77777777" w:rsidR="00367999" w:rsidRDefault="007804AF">
      <w:pPr>
        <w:pStyle w:val="Heading1"/>
      </w:pPr>
      <w:bookmarkStart w:id="48" w:name="cumulative-average-distance"/>
      <w:r>
        <w:t>Cumulative average distance</w:t>
      </w:r>
      <w:bookmarkEnd w:id="48"/>
    </w:p>
    <w:p w14:paraId="4818FE68" w14:textId="3B774FFF" w:rsidR="00367999" w:rsidRDefault="007804AF">
      <w:pPr>
        <w:pStyle w:val="FirstParagraph"/>
      </w:pPr>
      <w:r>
        <w:rPr>
          <w:noProof/>
        </w:rPr>
        <w:drawing>
          <wp:inline distT="0" distB="0" distL="0" distR="0" wp14:anchorId="07A3127D" wp14:editId="04047E8B">
            <wp:extent cx="2737485" cy="235839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55-1.png"/>
                    <pic:cNvPicPr>
                      <a:picLocks noChangeAspect="1" noChangeArrowheads="1"/>
                    </pic:cNvPicPr>
                  </pic:nvPicPr>
                  <pic:blipFill>
                    <a:blip r:embed="rId38"/>
                    <a:stretch>
                      <a:fillRect/>
                    </a:stretch>
                  </pic:blipFill>
                  <pic:spPr bwMode="auto">
                    <a:xfrm>
                      <a:off x="0" y="0"/>
                      <a:ext cx="2737785" cy="2358648"/>
                    </a:xfrm>
                    <a:prstGeom prst="rect">
                      <a:avLst/>
                    </a:prstGeom>
                    <a:noFill/>
                    <a:ln w="9525">
                      <a:noFill/>
                      <a:headEnd/>
                      <a:tailEnd/>
                    </a:ln>
                  </pic:spPr>
                </pic:pic>
              </a:graphicData>
            </a:graphic>
          </wp:inline>
        </w:drawing>
      </w:r>
    </w:p>
    <w:p w14:paraId="6B44B7A2" w14:textId="77777777" w:rsidR="002833D3" w:rsidRPr="002833D3" w:rsidRDefault="002833D3" w:rsidP="002833D3">
      <w:pPr>
        <w:pStyle w:val="BodyText"/>
      </w:pPr>
    </w:p>
    <w:p w14:paraId="01E4B28D" w14:textId="77777777" w:rsidR="00367999" w:rsidRDefault="007804AF">
      <w:pPr>
        <w:pStyle w:val="Heading1"/>
      </w:pPr>
      <w:bookmarkStart w:id="49" w:name="can-the-distance-be-predicted-by-age"/>
      <w:r>
        <w:t>Can the distance be predicted by age?</w:t>
      </w:r>
      <w:bookmarkEnd w:id="49"/>
    </w:p>
    <w:p w14:paraId="4DBABF9C" w14:textId="77777777" w:rsidR="00367999" w:rsidRDefault="007804AF">
      <w:pPr>
        <w:pStyle w:val="BodyText"/>
      </w:pPr>
      <w:r>
        <w:t>We aim to investigate the potential role of testing location.</w:t>
      </w:r>
    </w:p>
    <w:p w14:paraId="1055B1D2" w14:textId="77777777" w:rsidR="00367999" w:rsidRDefault="007804AF">
      <w:pPr>
        <w:pStyle w:val="SourceCode"/>
      </w:pPr>
      <w:r>
        <w:rPr>
          <w:rStyle w:val="NormalTok"/>
        </w:rPr>
        <w:t>dist&lt;-</w:t>
      </w:r>
      <w:r>
        <w:rPr>
          <w:rStyle w:val="KeywordTok"/>
        </w:rPr>
        <w:t>lmer</w:t>
      </w:r>
      <w:r>
        <w:rPr>
          <w:rStyle w:val="NormalTok"/>
        </w:rPr>
        <w:t xml:space="preserve">(distance_c01 </w:t>
      </w:r>
      <w:r>
        <w:rPr>
          <w:rStyle w:val="OperatorTok"/>
        </w:rPr>
        <w:t>~</w:t>
      </w:r>
      <w:r>
        <w:rPr>
          <w:rStyle w:val="StringTok"/>
        </w:rPr>
        <w:t xml:space="preserve"> </w:t>
      </w:r>
      <w:r>
        <w:rPr>
          <w:rStyle w:val="NormalTok"/>
        </w:rPr>
        <w:t xml:space="preserve">z.age </w:t>
      </w:r>
      <w:r>
        <w:rPr>
          <w:rStyle w:val="OperatorTok"/>
        </w:rPr>
        <w:t>+</w:t>
      </w:r>
      <w:r>
        <w:rPr>
          <w:rStyle w:val="StringTok"/>
        </w:rPr>
        <w:t xml:space="preserve"> </w:t>
      </w:r>
      <w:r>
        <w:rPr>
          <w:rStyle w:val="NormalTok"/>
        </w:rPr>
        <w:t xml:space="preserve">Trial </w:t>
      </w:r>
      <w:r>
        <w:rPr>
          <w:rStyle w:val="OperatorTok"/>
        </w:rPr>
        <w:t>+</w:t>
      </w:r>
      <w:r>
        <w:rPr>
          <w:rStyle w:val="StringTok"/>
        </w:rPr>
        <w:t xml:space="preserve"> </w:t>
      </w:r>
      <w:r>
        <w:rPr>
          <w:rStyle w:val="NormalTok"/>
        </w:rPr>
        <w:t xml:space="preserve">TestingLocation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Trial</w:t>
      </w:r>
      <w:r>
        <w:rPr>
          <w:rStyle w:val="OperatorTok"/>
        </w:rPr>
        <w:t>|</w:t>
      </w:r>
      <w:r>
        <w:rPr>
          <w:rStyle w:val="NormalTok"/>
        </w:rPr>
        <w:t xml:space="preserve">ID), </w:t>
      </w:r>
      <w:r>
        <w:rPr>
          <w:rStyle w:val="DataTypeTok"/>
        </w:rPr>
        <w:t>data=</w:t>
      </w:r>
      <w:r>
        <w:rPr>
          <w:rStyle w:val="NormalTok"/>
        </w:rPr>
        <w:t xml:space="preserve">test.trials, </w:t>
      </w:r>
      <w:r>
        <w:rPr>
          <w:rStyle w:val="DataTypeTok"/>
        </w:rPr>
        <w:t>REML=</w:t>
      </w:r>
      <w:r>
        <w:rPr>
          <w:rStyle w:val="OtherTok"/>
        </w:rPr>
        <w:t>FALSE</w:t>
      </w:r>
      <w:r>
        <w:rPr>
          <w:rStyle w:val="NormalTok"/>
        </w:rPr>
        <w:t>)</w:t>
      </w:r>
      <w:r>
        <w:rPr>
          <w:rStyle w:val="CommentTok"/>
        </w:rPr>
        <w:t>#singular fit</w:t>
      </w:r>
    </w:p>
    <w:p w14:paraId="42937937" w14:textId="77777777" w:rsidR="00367999" w:rsidRDefault="007804AF">
      <w:pPr>
        <w:pStyle w:val="SourceCode"/>
      </w:pPr>
      <w:r>
        <w:rPr>
          <w:rStyle w:val="VerbatimChar"/>
        </w:rPr>
        <w:t>## boundary (singular) fit: see ?isSingular</w:t>
      </w:r>
    </w:p>
    <w:p w14:paraId="2E9E081A" w14:textId="77777777" w:rsidR="00367999" w:rsidRDefault="007804AF">
      <w:pPr>
        <w:pStyle w:val="SourceCode"/>
      </w:pPr>
      <w:r>
        <w:rPr>
          <w:rStyle w:val="CommentTok"/>
        </w:rPr>
        <w:t>#remove correlation</w:t>
      </w:r>
      <w:r>
        <w:br/>
      </w:r>
      <w:r>
        <w:rPr>
          <w:rStyle w:val="NormalTok"/>
        </w:rPr>
        <w:t>dist&lt;-</w:t>
      </w:r>
      <w:r>
        <w:rPr>
          <w:rStyle w:val="KeywordTok"/>
        </w:rPr>
        <w:t>lmer</w:t>
      </w:r>
      <w:r>
        <w:rPr>
          <w:rStyle w:val="NormalTok"/>
        </w:rPr>
        <w:t xml:space="preserve">(distance_c01 </w:t>
      </w:r>
      <w:r>
        <w:rPr>
          <w:rStyle w:val="OperatorTok"/>
        </w:rPr>
        <w:t>~</w:t>
      </w:r>
      <w:r>
        <w:rPr>
          <w:rStyle w:val="StringTok"/>
        </w:rPr>
        <w:t xml:space="preserve"> </w:t>
      </w:r>
      <w:r>
        <w:rPr>
          <w:rStyle w:val="NormalTok"/>
        </w:rPr>
        <w:t xml:space="preserve">z.age </w:t>
      </w:r>
      <w:r>
        <w:rPr>
          <w:rStyle w:val="OperatorTok"/>
        </w:rPr>
        <w:t>+</w:t>
      </w:r>
      <w:r>
        <w:rPr>
          <w:rStyle w:val="StringTok"/>
        </w:rPr>
        <w:t xml:space="preserve"> </w:t>
      </w:r>
      <w:r>
        <w:rPr>
          <w:rStyle w:val="NormalTok"/>
        </w:rPr>
        <w:t xml:space="preserve">Trial </w:t>
      </w:r>
      <w:r>
        <w:rPr>
          <w:rStyle w:val="OperatorTok"/>
        </w:rPr>
        <w:t>+</w:t>
      </w:r>
      <w:r>
        <w:rPr>
          <w:rStyle w:val="StringTok"/>
        </w:rPr>
        <w:t xml:space="preserve"> </w:t>
      </w:r>
      <w:r>
        <w:rPr>
          <w:rStyle w:val="NormalTok"/>
        </w:rPr>
        <w:t xml:space="preserve">TestingLocation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ID) </w:t>
      </w:r>
      <w:r>
        <w:rPr>
          <w:rStyle w:val="OperatorTok"/>
        </w:rPr>
        <w:t>+</w:t>
      </w:r>
      <w:r>
        <w:rPr>
          <w:rStyle w:val="StringTok"/>
        </w:rPr>
        <w:t xml:space="preserve"> </w:t>
      </w:r>
      <w:r>
        <w:rPr>
          <w:rStyle w:val="NormalTok"/>
        </w:rPr>
        <w:t>(</w:t>
      </w:r>
      <w:r>
        <w:rPr>
          <w:rStyle w:val="DecValTok"/>
        </w:rPr>
        <w:t>0</w:t>
      </w:r>
      <w:r>
        <w:rPr>
          <w:rStyle w:val="OperatorTok"/>
        </w:rPr>
        <w:t>+</w:t>
      </w:r>
      <w:r>
        <w:rPr>
          <w:rStyle w:val="NormalTok"/>
        </w:rPr>
        <w:t>Trial</w:t>
      </w:r>
      <w:r>
        <w:rPr>
          <w:rStyle w:val="OperatorTok"/>
        </w:rPr>
        <w:t>|</w:t>
      </w:r>
      <w:r>
        <w:rPr>
          <w:rStyle w:val="NormalTok"/>
        </w:rPr>
        <w:t xml:space="preserve">ID), </w:t>
      </w:r>
      <w:r>
        <w:rPr>
          <w:rStyle w:val="DataTypeTok"/>
        </w:rPr>
        <w:t>data=</w:t>
      </w:r>
      <w:r>
        <w:rPr>
          <w:rStyle w:val="NormalTok"/>
        </w:rPr>
        <w:t xml:space="preserve">test.trials, </w:t>
      </w:r>
      <w:r>
        <w:rPr>
          <w:rStyle w:val="DataTypeTok"/>
        </w:rPr>
        <w:t>REML=</w:t>
      </w:r>
      <w:r>
        <w:rPr>
          <w:rStyle w:val="OtherTok"/>
        </w:rPr>
        <w:t>FALSE</w:t>
      </w:r>
      <w:r>
        <w:rPr>
          <w:rStyle w:val="NormalTok"/>
        </w:rPr>
        <w:t>)</w:t>
      </w:r>
      <w:r>
        <w:rPr>
          <w:rStyle w:val="CommentTok"/>
        </w:rPr>
        <w:t>#singular fit</w:t>
      </w:r>
    </w:p>
    <w:p w14:paraId="7FA98E1B" w14:textId="77777777" w:rsidR="00367999" w:rsidRDefault="007804AF">
      <w:pPr>
        <w:pStyle w:val="SourceCode"/>
      </w:pPr>
      <w:r>
        <w:rPr>
          <w:rStyle w:val="VerbatimChar"/>
        </w:rPr>
        <w:t>## boundary (singular) fit: see ?isSingular</w:t>
      </w:r>
    </w:p>
    <w:p w14:paraId="583603A3" w14:textId="77777777" w:rsidR="00367999" w:rsidRDefault="007804AF">
      <w:pPr>
        <w:pStyle w:val="FirstParagraph"/>
      </w:pPr>
      <w:r>
        <w:t>The variance for the random slope of trial on ID is effectively 0, so we exclude it from the model.</w:t>
      </w:r>
    </w:p>
    <w:p w14:paraId="0F33FD0C" w14:textId="63190F25" w:rsidR="00367999" w:rsidRDefault="007804AF" w:rsidP="002833D3">
      <w:pPr>
        <w:pStyle w:val="SourceCode"/>
      </w:pPr>
      <w:r>
        <w:rPr>
          <w:rStyle w:val="NormalTok"/>
        </w:rPr>
        <w:t>dist&lt;-</w:t>
      </w:r>
      <w:r>
        <w:rPr>
          <w:rStyle w:val="KeywordTok"/>
        </w:rPr>
        <w:t>lmer</w:t>
      </w:r>
      <w:r>
        <w:rPr>
          <w:rStyle w:val="NormalTok"/>
        </w:rPr>
        <w:t xml:space="preserve">(distance_c01 </w:t>
      </w:r>
      <w:r>
        <w:rPr>
          <w:rStyle w:val="OperatorTok"/>
        </w:rPr>
        <w:t>~</w:t>
      </w:r>
      <w:r>
        <w:rPr>
          <w:rStyle w:val="StringTok"/>
        </w:rPr>
        <w:t xml:space="preserve"> </w:t>
      </w:r>
      <w:r>
        <w:rPr>
          <w:rStyle w:val="NormalTok"/>
        </w:rPr>
        <w:t xml:space="preserve">z.age </w:t>
      </w:r>
      <w:r>
        <w:rPr>
          <w:rStyle w:val="OperatorTok"/>
        </w:rPr>
        <w:t>+</w:t>
      </w:r>
      <w:r>
        <w:rPr>
          <w:rStyle w:val="StringTok"/>
        </w:rPr>
        <w:t xml:space="preserve"> </w:t>
      </w:r>
      <w:r>
        <w:rPr>
          <w:rStyle w:val="NormalTok"/>
        </w:rPr>
        <w:t xml:space="preserve">Trial </w:t>
      </w:r>
      <w:r>
        <w:rPr>
          <w:rStyle w:val="OperatorTok"/>
        </w:rPr>
        <w:t>+</w:t>
      </w:r>
      <w:r>
        <w:rPr>
          <w:rStyle w:val="StringTok"/>
        </w:rPr>
        <w:t xml:space="preserve"> </w:t>
      </w:r>
      <w:r>
        <w:rPr>
          <w:rStyle w:val="NormalTok"/>
        </w:rPr>
        <w:t xml:space="preserve">TestingLocation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ID), </w:t>
      </w:r>
      <w:r>
        <w:rPr>
          <w:rStyle w:val="DataTypeTok"/>
        </w:rPr>
        <w:t>data=</w:t>
      </w:r>
      <w:r>
        <w:rPr>
          <w:rStyle w:val="NormalTok"/>
        </w:rPr>
        <w:t xml:space="preserve">test.trials, </w:t>
      </w:r>
      <w:r>
        <w:rPr>
          <w:rStyle w:val="DataTypeTok"/>
        </w:rPr>
        <w:t>REML=</w:t>
      </w:r>
      <w:r>
        <w:rPr>
          <w:rStyle w:val="OtherTok"/>
        </w:rPr>
        <w:t>FALSE</w:t>
      </w:r>
      <w:r>
        <w:rPr>
          <w:rStyle w:val="NormalTok"/>
        </w:rPr>
        <w:t>)</w:t>
      </w:r>
      <w:r>
        <w:br/>
      </w:r>
      <w:r>
        <w:br/>
      </w:r>
    </w:p>
    <w:p w14:paraId="587F7592" w14:textId="77777777" w:rsidR="00367999" w:rsidRDefault="007804AF">
      <w:pPr>
        <w:pStyle w:val="FirstParagraph"/>
      </w:pPr>
      <w:r>
        <w:t>Together, age, trial number, and testing location explain the data significantly better than the null model, X(3) = 21.05, p &lt; .001.</w:t>
      </w:r>
    </w:p>
    <w:p w14:paraId="2CCE556E" w14:textId="77777777" w:rsidR="00367999" w:rsidRDefault="007804AF">
      <w:pPr>
        <w:pStyle w:val="BodyText"/>
      </w:pPr>
      <w:r>
        <w:rPr>
          <w:b/>
        </w:rPr>
        <w:t>Effect of age</w:t>
      </w:r>
    </w:p>
    <w:p w14:paraId="20160425" w14:textId="77777777" w:rsidR="00367999" w:rsidRDefault="007804AF">
      <w:pPr>
        <w:pStyle w:val="FirstParagraph"/>
      </w:pPr>
      <w:r>
        <w:t>Age has a significant effect on distance, X2(1) = 14.35, p &lt; .001.</w:t>
      </w:r>
    </w:p>
    <w:p w14:paraId="07A9B039" w14:textId="77777777" w:rsidR="00367999" w:rsidRDefault="007804AF">
      <w:pPr>
        <w:pStyle w:val="BodyText"/>
      </w:pPr>
      <w:r>
        <w:rPr>
          <w:b/>
        </w:rPr>
        <w:lastRenderedPageBreak/>
        <w:t>Effect of trial number</w:t>
      </w:r>
    </w:p>
    <w:p w14:paraId="153B0AE5" w14:textId="77777777" w:rsidR="00367999" w:rsidRDefault="007804AF">
      <w:pPr>
        <w:pStyle w:val="FirstParagraph"/>
      </w:pPr>
      <w:r>
        <w:t>Trial number has a significant effect on distance, X2(1) = 3.96, p = .047.</w:t>
      </w:r>
    </w:p>
    <w:p w14:paraId="151DA446" w14:textId="77777777" w:rsidR="00367999" w:rsidRDefault="007804AF">
      <w:pPr>
        <w:pStyle w:val="BodyText"/>
      </w:pPr>
      <w:r>
        <w:rPr>
          <w:b/>
        </w:rPr>
        <w:t>Effect of testing location</w:t>
      </w:r>
    </w:p>
    <w:p w14:paraId="635E0E73" w14:textId="77777777" w:rsidR="00367999" w:rsidRDefault="007804AF">
      <w:pPr>
        <w:pStyle w:val="FirstParagraph"/>
      </w:pPr>
      <w:r>
        <w:t>Location has a significant effect on distance, X2(1) = 4.37, p = .036.</w:t>
      </w:r>
    </w:p>
    <w:p w14:paraId="2A5D417F" w14:textId="77777777" w:rsidR="00367999" w:rsidRDefault="007804AF">
      <w:pPr>
        <w:pStyle w:val="BodyText"/>
      </w:pPr>
      <w:r>
        <w:t>For each increase of 1 SD in age, the distance decreases (i.e., children get better) by 0.10. With each trial, distance gets longer (i.e., children get worse) by 0.01. Going from Edinburgh to Fife, the distance increases by 0.11.</w:t>
      </w:r>
    </w:p>
    <w:p w14:paraId="4B623A00" w14:textId="189B7F6E" w:rsidR="00367999" w:rsidRDefault="007804AF">
      <w:pPr>
        <w:pStyle w:val="FirstParagraph"/>
      </w:pPr>
      <w:r>
        <w:t>Plot effect of trial number on distance:</w:t>
      </w:r>
    </w:p>
    <w:p w14:paraId="55272470" w14:textId="661905AA" w:rsidR="00367999" w:rsidRDefault="007804AF">
      <w:pPr>
        <w:pStyle w:val="FirstParagraph"/>
      </w:pPr>
      <w:r>
        <w:rPr>
          <w:noProof/>
        </w:rPr>
        <w:drawing>
          <wp:inline distT="0" distB="0" distL="0" distR="0" wp14:anchorId="70D3B30C" wp14:editId="68FB35D4">
            <wp:extent cx="2716530" cy="2907030"/>
            <wp:effectExtent l="0" t="0" r="7620" b="7620"/>
            <wp:docPr id="26"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68-1.png"/>
                    <pic:cNvPicPr>
                      <a:picLocks noChangeAspect="1" noChangeArrowheads="1"/>
                    </pic:cNvPicPr>
                  </pic:nvPicPr>
                  <pic:blipFill>
                    <a:blip r:embed="rId39"/>
                    <a:stretch>
                      <a:fillRect/>
                    </a:stretch>
                  </pic:blipFill>
                  <pic:spPr bwMode="auto">
                    <a:xfrm>
                      <a:off x="0" y="0"/>
                      <a:ext cx="2716826" cy="2907347"/>
                    </a:xfrm>
                    <a:prstGeom prst="rect">
                      <a:avLst/>
                    </a:prstGeom>
                    <a:noFill/>
                    <a:ln w="9525">
                      <a:noFill/>
                      <a:headEnd/>
                      <a:tailEnd/>
                    </a:ln>
                  </pic:spPr>
                </pic:pic>
              </a:graphicData>
            </a:graphic>
          </wp:inline>
        </w:drawing>
      </w:r>
    </w:p>
    <w:p w14:paraId="4EEBC0EA" w14:textId="77777777" w:rsidR="00367999" w:rsidRDefault="007804AF">
      <w:pPr>
        <w:pStyle w:val="BodyText"/>
      </w:pPr>
      <w:r>
        <w:t>Plot, by mediansplit age</w:t>
      </w:r>
    </w:p>
    <w:p w14:paraId="5A81ABA5" w14:textId="77777777" w:rsidR="00367999" w:rsidRDefault="007804AF">
      <w:pPr>
        <w:pStyle w:val="FirstParagraph"/>
      </w:pPr>
      <w:r>
        <w:rPr>
          <w:noProof/>
        </w:rPr>
        <w:lastRenderedPageBreak/>
        <w:drawing>
          <wp:inline distT="0" distB="0" distL="0" distR="0" wp14:anchorId="56D38E9A" wp14:editId="5642EFA6">
            <wp:extent cx="4042410" cy="321183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70-1.png"/>
                    <pic:cNvPicPr>
                      <a:picLocks noChangeAspect="1" noChangeArrowheads="1"/>
                    </pic:cNvPicPr>
                  </pic:nvPicPr>
                  <pic:blipFill>
                    <a:blip r:embed="rId40"/>
                    <a:stretch>
                      <a:fillRect/>
                    </a:stretch>
                  </pic:blipFill>
                  <pic:spPr bwMode="auto">
                    <a:xfrm>
                      <a:off x="0" y="0"/>
                      <a:ext cx="4042853" cy="3212182"/>
                    </a:xfrm>
                    <a:prstGeom prst="rect">
                      <a:avLst/>
                    </a:prstGeom>
                    <a:noFill/>
                    <a:ln w="9525">
                      <a:noFill/>
                      <a:headEnd/>
                      <a:tailEnd/>
                    </a:ln>
                  </pic:spPr>
                </pic:pic>
              </a:graphicData>
            </a:graphic>
          </wp:inline>
        </w:drawing>
      </w:r>
    </w:p>
    <w:sectPr w:rsidR="00367999">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2E7289" w14:textId="77777777" w:rsidR="003051F5" w:rsidRDefault="003051F5">
      <w:pPr>
        <w:spacing w:after="0"/>
      </w:pPr>
      <w:r>
        <w:separator/>
      </w:r>
    </w:p>
  </w:endnote>
  <w:endnote w:type="continuationSeparator" w:id="0">
    <w:p w14:paraId="462F0747" w14:textId="77777777" w:rsidR="003051F5" w:rsidRDefault="003051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F556E3" w14:textId="77777777" w:rsidR="003051F5" w:rsidRDefault="003051F5">
      <w:r>
        <w:separator/>
      </w:r>
    </w:p>
  </w:footnote>
  <w:footnote w:type="continuationSeparator" w:id="0">
    <w:p w14:paraId="5F5EA6F4" w14:textId="77777777" w:rsidR="003051F5" w:rsidRDefault="003051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83028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C7D3CCE"/>
    <w:multiLevelType w:val="hybridMultilevel"/>
    <w:tmpl w:val="4208BE44"/>
    <w:lvl w:ilvl="0" w:tplc="E8E63C5E">
      <w:start w:val="31"/>
      <w:numFmt w:val="bullet"/>
      <w:lvlText w:val="-"/>
      <w:lvlJc w:val="left"/>
      <w:pPr>
        <w:ind w:left="720" w:hanging="360"/>
      </w:pPr>
      <w:rPr>
        <w:rFonts w:ascii="Cambria" w:eastAsiaTheme="minorHAnsi" w:hAnsi="Cambria"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0CD2DE"/>
    <w:multiLevelType w:val="multilevel"/>
    <w:tmpl w:val="8B5239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ACBAF2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4688F"/>
    <w:rsid w:val="002833D3"/>
    <w:rsid w:val="00296F2B"/>
    <w:rsid w:val="002E5BBE"/>
    <w:rsid w:val="003051F5"/>
    <w:rsid w:val="00367999"/>
    <w:rsid w:val="0039493E"/>
    <w:rsid w:val="003B49F2"/>
    <w:rsid w:val="004E29B3"/>
    <w:rsid w:val="0056652D"/>
    <w:rsid w:val="00590D07"/>
    <w:rsid w:val="005E0D58"/>
    <w:rsid w:val="00657DA8"/>
    <w:rsid w:val="006F051A"/>
    <w:rsid w:val="007804AF"/>
    <w:rsid w:val="00784D58"/>
    <w:rsid w:val="007B0450"/>
    <w:rsid w:val="0083424C"/>
    <w:rsid w:val="0086155B"/>
    <w:rsid w:val="008D6863"/>
    <w:rsid w:val="008F5A11"/>
    <w:rsid w:val="00905670"/>
    <w:rsid w:val="009134D0"/>
    <w:rsid w:val="009C50B6"/>
    <w:rsid w:val="00B047B2"/>
    <w:rsid w:val="00B86B75"/>
    <w:rsid w:val="00BC48D5"/>
    <w:rsid w:val="00C36279"/>
    <w:rsid w:val="00CB5A53"/>
    <w:rsid w:val="00E315A3"/>
    <w:rsid w:val="00E34025"/>
    <w:rsid w:val="00E73E2C"/>
    <w:rsid w:val="00F27E3E"/>
    <w:rsid w:val="00FF595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DD1B16"/>
  <w15:docId w15:val="{0CB7AF12-FF6F-4025-9B60-AC8EFC5AB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7B045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B045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7</Pages>
  <Words>1837</Words>
  <Characters>1047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WM_grid</vt:lpstr>
    </vt:vector>
  </TitlesOfParts>
  <Company/>
  <LinksUpToDate>false</LinksUpToDate>
  <CharactersWithSpaces>12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_grid</dc:title>
  <dc:creator>Eva Reindl</dc:creator>
  <cp:keywords/>
  <cp:lastModifiedBy>Eva Reindl</cp:lastModifiedBy>
  <cp:revision>11</cp:revision>
  <dcterms:created xsi:type="dcterms:W3CDTF">2020-07-01T19:38:00Z</dcterms:created>
  <dcterms:modified xsi:type="dcterms:W3CDTF">2020-09-18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 3 2020</vt:lpwstr>
  </property>
  <property fmtid="{D5CDD505-2E9C-101B-9397-08002B2CF9AE}" pid="3" name="output">
    <vt:lpwstr>word_document</vt:lpwstr>
  </property>
</Properties>
</file>